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DBF11" w14:textId="77777777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4557D5C1" w14:textId="5588A474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сенний семестр </w:t>
      </w:r>
      <w:r w:rsidR="006E0934">
        <w:rPr>
          <w:b/>
          <w:sz w:val="20"/>
          <w:szCs w:val="20"/>
        </w:rPr>
        <w:t>202</w:t>
      </w:r>
      <w:r w:rsidR="006E0934" w:rsidRPr="006E0934">
        <w:rPr>
          <w:b/>
          <w:sz w:val="20"/>
          <w:szCs w:val="20"/>
        </w:rPr>
        <w:t>4</w:t>
      </w:r>
      <w:r w:rsidR="006E0934">
        <w:rPr>
          <w:b/>
          <w:sz w:val="20"/>
          <w:szCs w:val="20"/>
        </w:rPr>
        <w:t>–2025</w:t>
      </w:r>
      <w:r>
        <w:rPr>
          <w:b/>
          <w:sz w:val="20"/>
          <w:szCs w:val="20"/>
        </w:rPr>
        <w:t xml:space="preserve"> учебного года</w:t>
      </w:r>
    </w:p>
    <w:p w14:paraId="432EF50A" w14:textId="27A4266F" w:rsidR="0071287E" w:rsidRDefault="000E765C" w:rsidP="00720717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F81E3E">
        <w:rPr>
          <w:b/>
          <w:sz w:val="20"/>
          <w:szCs w:val="20"/>
        </w:rPr>
        <w:t>«</w:t>
      </w:r>
      <w:r w:rsidR="006E0934" w:rsidRPr="006E0934">
        <w:rPr>
          <w:b/>
          <w:sz w:val="20"/>
          <w:szCs w:val="20"/>
        </w:rPr>
        <w:t>6</w:t>
      </w:r>
      <w:r w:rsidR="006E0934">
        <w:rPr>
          <w:b/>
          <w:sz w:val="20"/>
          <w:szCs w:val="20"/>
          <w:lang w:val="en-US"/>
        </w:rPr>
        <w:t>B</w:t>
      </w:r>
      <w:r w:rsidR="006E0934" w:rsidRPr="006E0934">
        <w:rPr>
          <w:b/>
          <w:sz w:val="20"/>
          <w:szCs w:val="20"/>
        </w:rPr>
        <w:t>06102</w:t>
      </w:r>
      <w:r w:rsidR="00F81E3E" w:rsidRPr="00F81E3E">
        <w:rPr>
          <w:b/>
          <w:sz w:val="20"/>
          <w:szCs w:val="20"/>
        </w:rPr>
        <w:t xml:space="preserve"> </w:t>
      </w:r>
      <w:r w:rsidR="006E0934">
        <w:rPr>
          <w:b/>
          <w:sz w:val="20"/>
          <w:szCs w:val="20"/>
        </w:rPr>
        <w:t>Информационные системы</w:t>
      </w:r>
      <w:r w:rsidRPr="00F81E3E">
        <w:rPr>
          <w:b/>
          <w:sz w:val="20"/>
          <w:szCs w:val="20"/>
        </w:rPr>
        <w:t>»</w:t>
      </w:r>
    </w:p>
    <w:p w14:paraId="54F191B7" w14:textId="77777777" w:rsidR="00720717" w:rsidRPr="00720717" w:rsidRDefault="00720717" w:rsidP="00720717">
      <w:pPr>
        <w:jc w:val="center"/>
        <w:rPr>
          <w:b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134"/>
        <w:gridCol w:w="142"/>
        <w:gridCol w:w="425"/>
        <w:gridCol w:w="851"/>
        <w:gridCol w:w="425"/>
        <w:gridCol w:w="709"/>
        <w:gridCol w:w="992"/>
        <w:gridCol w:w="1559"/>
        <w:gridCol w:w="2268"/>
      </w:tblGrid>
      <w:tr w:rsidR="0071287E" w14:paraId="5120C261" w14:textId="77777777" w:rsidTr="00747A62">
        <w:trPr>
          <w:trHeight w:val="265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B7B5BE4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701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681432C" w14:textId="77777777" w:rsidR="0071287E" w:rsidRDefault="000E765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67FAC6E0" w14:textId="6D1066D2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D01FDC">
              <w:rPr>
                <w:b/>
                <w:sz w:val="20"/>
                <w:szCs w:val="20"/>
                <w:lang w:val="kk-KZ"/>
              </w:rPr>
              <w:t>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)</w:t>
            </w:r>
          </w:p>
          <w:p w14:paraId="1AAC5BB0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297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1464062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F20DA7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0A69485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40A08C8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FFF90D7" w14:textId="69D851DE" w:rsidR="0071287E" w:rsidRDefault="000E765C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A6433B6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71287E" w14:paraId="53D6496B" w14:textId="77777777" w:rsidTr="00747A62">
        <w:trPr>
          <w:trHeight w:val="883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DE757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701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0E83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3D4990AC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3FF8A4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ракт. занятия (ПЗ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13328379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55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A6EE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D8BBB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71287E" w14:paraId="375F87DD" w14:textId="77777777" w:rsidTr="00747A6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A72BE0" w14:textId="7B072C36" w:rsidR="000265A5" w:rsidRPr="000265A5" w:rsidRDefault="006E0934">
            <w:pPr>
              <w:widowControl w:val="0"/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PYP</w:t>
            </w:r>
            <w:r w:rsidRPr="006D6B49">
              <w:rPr>
                <w:sz w:val="20"/>
                <w:szCs w:val="20"/>
              </w:rPr>
              <w:t xml:space="preserve"> 3302</w:t>
            </w:r>
            <w:r w:rsidR="000265A5" w:rsidRPr="000265A5">
              <w:rPr>
                <w:sz w:val="20"/>
                <w:szCs w:val="20"/>
                <w:lang w:val="kk-KZ"/>
              </w:rPr>
              <w:t xml:space="preserve"> </w:t>
            </w:r>
          </w:p>
          <w:p w14:paraId="5ECB6875" w14:textId="4F50C580" w:rsidR="00440B3C" w:rsidRPr="003804DB" w:rsidRDefault="003804DB">
            <w:pPr>
              <w:widowControl w:val="0"/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 xml:space="preserve">Web </w:t>
            </w:r>
            <w:r>
              <w:rPr>
                <w:sz w:val="20"/>
                <w:szCs w:val="20"/>
                <w:lang w:val="kk-KZ"/>
              </w:rPr>
              <w:t>программирование</w:t>
            </w:r>
          </w:p>
        </w:tc>
        <w:tc>
          <w:tcPr>
            <w:tcW w:w="17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73417F" w14:textId="18C6FD8C" w:rsidR="0071287E" w:rsidRPr="00827AEA" w:rsidRDefault="00827AEA">
            <w:pPr>
              <w:widowControl w:val="0"/>
              <w:jc w:val="center"/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  <w:p w14:paraId="2CA47BAE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29942F" w14:textId="34955284" w:rsidR="0071287E" w:rsidRPr="000E765C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269DF8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873D91" w14:textId="7B024615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18A90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3D9A91" w14:textId="079665EE" w:rsidR="0071287E" w:rsidRPr="00603114" w:rsidRDefault="0016526C">
            <w:pPr>
              <w:widowControl w:val="0"/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7</w:t>
            </w:r>
          </w:p>
        </w:tc>
      </w:tr>
      <w:tr w:rsidR="0071287E" w14:paraId="0794108D" w14:textId="77777777" w:rsidTr="00B014B7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6EC054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71287E" w14:paraId="1809D8DF" w14:textId="77777777" w:rsidTr="00747A6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4B9FD4" w14:textId="77777777" w:rsidR="0071287E" w:rsidRDefault="000E765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3F611B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507D2186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7BEDE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21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631AD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09E5F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03C7836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D55AD4" w14:paraId="1425EF0E" w14:textId="77777777" w:rsidTr="00747A6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D1A88B" w14:textId="57D5D353" w:rsidR="00D55AD4" w:rsidRDefault="00D55AD4">
            <w:pPr>
              <w:widowControl w:val="0"/>
              <w:rPr>
                <w:color w:val="000000"/>
              </w:rPr>
            </w:pPr>
            <w:r>
              <w:rPr>
                <w:bCs/>
                <w:color w:val="000000"/>
                <w:sz w:val="20"/>
                <w:szCs w:val="20"/>
              </w:rPr>
              <w:t>Оф</w:t>
            </w:r>
            <w:r w:rsidR="00747A62">
              <w:rPr>
                <w:bCs/>
                <w:color w:val="000000"/>
                <w:sz w:val="20"/>
                <w:szCs w:val="20"/>
              </w:rPr>
              <w:t>ф</w:t>
            </w:r>
            <w:r>
              <w:rPr>
                <w:bCs/>
                <w:color w:val="000000"/>
                <w:sz w:val="20"/>
                <w:szCs w:val="20"/>
              </w:rPr>
              <w:t>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3BCBEB" w14:textId="3F4762E3" w:rsidR="00D55AD4" w:rsidRPr="002D6354" w:rsidRDefault="00D55AD4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БД</w:t>
            </w:r>
            <w:r>
              <w:rPr>
                <w:sz w:val="20"/>
                <w:szCs w:val="20"/>
              </w:rPr>
              <w:t>, КВ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0AADAA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21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B554E9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>Изучение концепций языка программирования Python и реализация программ для укрепления практических навыков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8735C1" w14:textId="6E888E01" w:rsidR="00D55AD4" w:rsidRPr="00714F24" w:rsidRDefault="00D55AD4">
            <w:pPr>
              <w:widowControl w:val="0"/>
              <w:jc w:val="center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Устный </w:t>
            </w:r>
            <w:r w:rsidR="00714F24">
              <w:rPr>
                <w:color w:val="000000"/>
                <w:sz w:val="20"/>
                <w:szCs w:val="20"/>
                <w:lang w:val="kk-KZ"/>
              </w:rPr>
              <w:t>оффлайн</w:t>
            </w:r>
          </w:p>
        </w:tc>
      </w:tr>
      <w:tr w:rsidR="00D55AD4" w14:paraId="563FC931" w14:textId="77777777" w:rsidTr="00747A62">
        <w:trPr>
          <w:trHeight w:val="214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09992" w14:textId="77777777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67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203355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F5E0DAE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D55AD4" w:rsidRPr="003804DB" w14:paraId="4AE4AA5F" w14:textId="77777777" w:rsidTr="00747A6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1635BD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e-mail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67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884CE" w14:textId="4ACB3C50" w:rsidR="00D55AD4" w:rsidRPr="002D6354" w:rsidRDefault="003804DB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hyperlink r:id="rId9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D55AD4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0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2AB90F4" w14:textId="77777777" w:rsidR="00D55AD4" w:rsidRPr="0078779D" w:rsidRDefault="00D55AD4">
            <w:pPr>
              <w:widowControl w:val="0"/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D55AD4" w14:paraId="4FE329DB" w14:textId="77777777" w:rsidTr="00747A6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68CE29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67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B9D7F4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09E9C69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4B500909" w14:textId="77777777" w:rsidTr="00747A6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299D79" w14:textId="028818C8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67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AF19D" w14:textId="6189E011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963F8E4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496EC423" w14:textId="77777777" w:rsidTr="00747A6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269DF2" w14:textId="2D6909FD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67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863C2F" w14:textId="0165E052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EBFA6CC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617FA73F" w14:textId="77777777" w:rsidTr="00747A6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3391E3" w14:textId="5A5DF4EC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67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707965" w14:textId="3C5B4BBB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DFFEB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1287E" w14:paraId="496D36F0" w14:textId="77777777" w:rsidTr="00B014B7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8C99BD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</w:tc>
      </w:tr>
      <w:tr w:rsidR="0071287E" w14:paraId="3EB32936" w14:textId="77777777" w:rsidTr="00747A6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1843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67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9AAC9D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  <w:r>
              <w:rPr>
                <w:sz w:val="20"/>
                <w:szCs w:val="20"/>
              </w:rPr>
              <w:t xml:space="preserve"> </w:t>
            </w:r>
          </w:p>
          <w:p w14:paraId="7BDCF380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7667FD" w14:textId="77777777" w:rsidR="0071287E" w:rsidRDefault="000E765C">
            <w:pPr>
              <w:widowControl w:val="0"/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678043BA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71287E" w14:paraId="07B56A90" w14:textId="77777777" w:rsidTr="00747A62">
        <w:trPr>
          <w:trHeight w:val="152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A88316" w14:textId="06A2B475" w:rsidR="0071287E" w:rsidRPr="007E36FA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7E36FA">
              <w:rPr>
                <w:sz w:val="20"/>
                <w:szCs w:val="20"/>
                <w:lang w:eastAsia="ru-RU"/>
              </w:rPr>
              <w:t>Этот курс направлен на изучение концепций язык</w:t>
            </w:r>
            <w:r w:rsidR="004D1224">
              <w:rPr>
                <w:sz w:val="20"/>
                <w:szCs w:val="20"/>
                <w:lang w:eastAsia="ru-RU"/>
              </w:rPr>
              <w:t>ов</w:t>
            </w:r>
            <w:r w:rsidRPr="007E36FA">
              <w:rPr>
                <w:sz w:val="20"/>
                <w:szCs w:val="20"/>
                <w:lang w:val="kk-KZ" w:eastAsia="ru-RU"/>
              </w:rPr>
              <w:t xml:space="preserve"> </w:t>
            </w:r>
            <w:r w:rsidRPr="007E36FA">
              <w:rPr>
                <w:sz w:val="20"/>
                <w:szCs w:val="20"/>
                <w:lang w:eastAsia="ru-RU"/>
              </w:rPr>
              <w:t>программирования Python</w:t>
            </w:r>
            <w:r w:rsidR="004D1224">
              <w:rPr>
                <w:sz w:val="20"/>
                <w:szCs w:val="20"/>
                <w:lang w:eastAsia="ru-RU"/>
              </w:rPr>
              <w:t xml:space="preserve"> и </w:t>
            </w:r>
            <w:r w:rsidR="004D1224">
              <w:rPr>
                <w:sz w:val="20"/>
                <w:szCs w:val="20"/>
                <w:lang w:val="en-US" w:eastAsia="ru-RU"/>
              </w:rPr>
              <w:t>C</w:t>
            </w:r>
            <w:r w:rsidR="004D1224" w:rsidRPr="004D1224">
              <w:rPr>
                <w:sz w:val="20"/>
                <w:szCs w:val="20"/>
                <w:lang w:eastAsia="ru-RU"/>
              </w:rPr>
              <w:t>#</w:t>
            </w:r>
            <w:r w:rsidRPr="007E36FA">
              <w:rPr>
                <w:sz w:val="20"/>
                <w:szCs w:val="20"/>
                <w:lang w:eastAsia="ru-RU"/>
              </w:rPr>
              <w:t>, а также</w:t>
            </w:r>
            <w:r w:rsidRPr="007E36FA">
              <w:rPr>
                <w:sz w:val="20"/>
                <w:szCs w:val="20"/>
                <w:lang w:val="kk-KZ" w:eastAsia="ru-RU"/>
              </w:rPr>
              <w:t xml:space="preserve"> </w:t>
            </w:r>
            <w:r w:rsidRPr="007E36FA">
              <w:rPr>
                <w:sz w:val="20"/>
                <w:szCs w:val="20"/>
                <w:lang w:eastAsia="ru-RU"/>
              </w:rPr>
              <w:t>понимание их практической реализации путем решения реальных задач различной сложности.</w:t>
            </w:r>
          </w:p>
          <w:p w14:paraId="7A40D302" w14:textId="402D5126" w:rsidR="007E36FA" w:rsidRPr="007E36FA" w:rsidRDefault="007E36FA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4678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EBDE20" w14:textId="136C82F2" w:rsidR="0071287E" w:rsidRPr="00747A62" w:rsidRDefault="000E765C">
            <w:pPr>
              <w:pStyle w:val="ab"/>
              <w:widowControl w:val="0"/>
              <w:tabs>
                <w:tab w:val="left" w:pos="166"/>
              </w:tabs>
              <w:ind w:left="0"/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t>1. (когнитивный) Знать теоретические и методологические концепции</w:t>
            </w:r>
            <w:r w:rsidR="00747A62">
              <w:rPr>
                <w:color w:val="000000"/>
                <w:sz w:val="20"/>
                <w:szCs w:val="20"/>
                <w:lang w:eastAsia="ru-RU"/>
              </w:rPr>
              <w:t xml:space="preserve"> языков</w:t>
            </w:r>
            <w:r w:rsidR="00747A62" w:rsidRPr="00747A62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 w:rsidR="00747A62">
              <w:rPr>
                <w:color w:val="000000"/>
                <w:sz w:val="20"/>
                <w:szCs w:val="20"/>
                <w:lang w:val="en-US" w:eastAsia="ru-RU"/>
              </w:rPr>
              <w:t>C</w:t>
            </w:r>
            <w:r w:rsidR="00747A62" w:rsidRPr="00747A62">
              <w:rPr>
                <w:color w:val="000000"/>
                <w:sz w:val="20"/>
                <w:szCs w:val="20"/>
                <w:lang w:eastAsia="ru-RU"/>
              </w:rPr>
              <w:t xml:space="preserve"># </w:t>
            </w:r>
            <w:r w:rsidR="00747A62">
              <w:rPr>
                <w:color w:val="000000"/>
                <w:sz w:val="20"/>
                <w:szCs w:val="20"/>
                <w:lang w:val="kk-KZ" w:eastAsia="ru-RU"/>
              </w:rPr>
              <w:t>и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Python</w:t>
            </w: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B548C5" w14:textId="693AC00F" w:rsidR="0071287E" w:rsidRDefault="00747A62" w:rsidP="00F672F2">
            <w:pPr>
              <w:widowControl w:val="0"/>
              <w:numPr>
                <w:ilvl w:val="1"/>
                <w:numId w:val="3"/>
              </w:numPr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>Создает</w:t>
            </w:r>
            <w:r w:rsidR="000E765C">
              <w:rPr>
                <w:color w:val="000000"/>
                <w:sz w:val="20"/>
                <w:szCs w:val="20"/>
                <w:lang w:val="kk-KZ" w:eastAsia="ru-RU"/>
              </w:rPr>
              <w:t xml:space="preserve"> базовые и расширенные программы на </w:t>
            </w:r>
            <w:r>
              <w:rPr>
                <w:color w:val="000000"/>
                <w:sz w:val="20"/>
                <w:szCs w:val="20"/>
                <w:lang w:eastAsia="ru-RU"/>
              </w:rPr>
              <w:t>С</w:t>
            </w:r>
            <w:r w:rsidRPr="00747A62">
              <w:rPr>
                <w:color w:val="000000"/>
                <w:sz w:val="20"/>
                <w:szCs w:val="20"/>
                <w:lang w:eastAsia="ru-RU"/>
              </w:rPr>
              <w:t xml:space="preserve">#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Python</w:t>
            </w:r>
          </w:p>
        </w:tc>
      </w:tr>
      <w:tr w:rsidR="0071287E" w14:paraId="5E1ECD8A" w14:textId="77777777" w:rsidTr="00747A62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C5C43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8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0665A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58291" w14:textId="061AF3E5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2 </w:t>
            </w:r>
            <w:r w:rsidR="00747A62">
              <w:rPr>
                <w:sz w:val="20"/>
                <w:szCs w:val="20"/>
                <w:lang w:val="kk-KZ" w:eastAsia="ru-RU"/>
              </w:rPr>
              <w:t>Понимает</w:t>
            </w:r>
            <w:r>
              <w:rPr>
                <w:sz w:val="20"/>
                <w:szCs w:val="20"/>
                <w:lang w:eastAsia="ru-RU"/>
              </w:rPr>
              <w:t xml:space="preserve"> особенности классов и объектов, а также парадигмы ООП: наследование, инкапсуляция, полиморфизм и абстракция</w:t>
            </w:r>
          </w:p>
        </w:tc>
      </w:tr>
      <w:tr w:rsidR="0071287E" w14:paraId="78E714AA" w14:textId="77777777" w:rsidTr="00747A62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0114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8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64C5F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0A518A" w14:textId="4DE9AA6F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3 </w:t>
            </w:r>
            <w:r w:rsidR="00747A62">
              <w:rPr>
                <w:sz w:val="20"/>
                <w:szCs w:val="20"/>
                <w:lang w:val="kk-KZ"/>
              </w:rPr>
              <w:t>Понимает</w:t>
            </w:r>
            <w:r>
              <w:rPr>
                <w:sz w:val="20"/>
                <w:szCs w:val="20"/>
              </w:rPr>
              <w:t xml:space="preserve"> </w:t>
            </w:r>
            <w:r w:rsidR="003E0945">
              <w:rPr>
                <w:sz w:val="20"/>
                <w:szCs w:val="20"/>
              </w:rPr>
              <w:t>методы</w:t>
            </w:r>
            <w:r>
              <w:rPr>
                <w:sz w:val="20"/>
                <w:szCs w:val="20"/>
              </w:rPr>
              <w:t xml:space="preserve"> разработки приложений на</w:t>
            </w:r>
            <w:r w:rsidR="00747A62" w:rsidRPr="00747A62">
              <w:rPr>
                <w:sz w:val="20"/>
                <w:szCs w:val="20"/>
              </w:rPr>
              <w:t xml:space="preserve"> </w:t>
            </w:r>
            <w:r w:rsidR="00747A62">
              <w:rPr>
                <w:sz w:val="20"/>
                <w:szCs w:val="20"/>
                <w:lang w:val="en-US"/>
              </w:rPr>
              <w:t>C</w:t>
            </w:r>
            <w:r w:rsidR="00747A62" w:rsidRPr="00747A62">
              <w:rPr>
                <w:sz w:val="20"/>
                <w:szCs w:val="20"/>
              </w:rPr>
              <w:t xml:space="preserve"># </w:t>
            </w:r>
            <w:r w:rsidR="00747A62">
              <w:rPr>
                <w:sz w:val="20"/>
                <w:szCs w:val="20"/>
                <w:lang w:val="kk-KZ"/>
              </w:rPr>
              <w:t>и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</w:tr>
      <w:tr w:rsidR="0071287E" w14:paraId="1DB5645E" w14:textId="77777777" w:rsidTr="00747A6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10AF9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678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2C70F2" w14:textId="68A3C389" w:rsidR="0071287E" w:rsidRPr="00747A62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>
              <w:rPr>
                <w:sz w:val="20"/>
                <w:szCs w:val="20"/>
                <w:lang w:val="kk-KZ" w:eastAsia="ru-RU"/>
              </w:rPr>
              <w:t>Применение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знаний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о</w:t>
            </w:r>
            <w:r>
              <w:rPr>
                <w:sz w:val="20"/>
                <w:szCs w:val="20"/>
                <w:lang w:eastAsia="ru-RU"/>
              </w:rPr>
              <w:t xml:space="preserve"> работе с библиотеками</w:t>
            </w:r>
            <w:r w:rsidR="00747A62" w:rsidRPr="00747A62">
              <w:rPr>
                <w:sz w:val="20"/>
                <w:szCs w:val="20"/>
                <w:lang w:eastAsia="ru-RU"/>
              </w:rPr>
              <w:t xml:space="preserve"> .</w:t>
            </w:r>
            <w:r w:rsidR="00747A62">
              <w:rPr>
                <w:sz w:val="20"/>
                <w:szCs w:val="20"/>
                <w:lang w:val="en-US" w:eastAsia="ru-RU"/>
              </w:rPr>
              <w:t>Net</w:t>
            </w:r>
            <w:r w:rsidR="00747A62">
              <w:rPr>
                <w:sz w:val="20"/>
                <w:szCs w:val="20"/>
                <w:lang w:val="kk-KZ" w:eastAsia="ru-RU"/>
              </w:rPr>
              <w:t xml:space="preserve"> языка</w:t>
            </w:r>
            <w:r w:rsidR="00747A62" w:rsidRPr="00747A62">
              <w:rPr>
                <w:sz w:val="20"/>
                <w:szCs w:val="20"/>
                <w:lang w:eastAsia="ru-RU"/>
              </w:rPr>
              <w:t xml:space="preserve"> </w:t>
            </w:r>
            <w:r w:rsidR="00747A62">
              <w:rPr>
                <w:sz w:val="20"/>
                <w:szCs w:val="20"/>
                <w:lang w:val="en-US" w:eastAsia="ru-RU"/>
              </w:rPr>
              <w:t>C</w:t>
            </w:r>
            <w:r w:rsidR="00747A62" w:rsidRPr="00747A62">
              <w:rPr>
                <w:sz w:val="20"/>
                <w:szCs w:val="20"/>
                <w:lang w:eastAsia="ru-RU"/>
              </w:rPr>
              <w:t xml:space="preserve"># </w:t>
            </w:r>
            <w:r w:rsidR="00747A62">
              <w:rPr>
                <w:sz w:val="20"/>
                <w:szCs w:val="20"/>
                <w:lang w:val="kk-KZ" w:eastAsia="ru-RU"/>
              </w:rPr>
              <w:t>и</w:t>
            </w:r>
            <w:r>
              <w:rPr>
                <w:sz w:val="20"/>
                <w:szCs w:val="20"/>
                <w:lang w:eastAsia="ru-RU"/>
              </w:rPr>
              <w:t xml:space="preserve"> NumPy, Pandas и Matplotlib</w:t>
            </w:r>
            <w:r w:rsidR="00747A62">
              <w:rPr>
                <w:sz w:val="20"/>
                <w:szCs w:val="20"/>
                <w:lang w:val="kk-KZ" w:eastAsia="ru-RU"/>
              </w:rPr>
              <w:t xml:space="preserve"> языка </w:t>
            </w:r>
            <w:r w:rsidR="00747A62">
              <w:rPr>
                <w:sz w:val="20"/>
                <w:szCs w:val="20"/>
                <w:lang w:val="en-US" w:eastAsia="ru-RU"/>
              </w:rPr>
              <w:t>Python</w:t>
            </w: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F5C5E4" w14:textId="74B8CD7B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747A62">
              <w:rPr>
                <w:color w:val="000000"/>
                <w:sz w:val="20"/>
                <w:szCs w:val="20"/>
                <w:lang w:val="kk-KZ" w:eastAsia="ru-RU"/>
              </w:rPr>
              <w:t>Разрабатывае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ограммы для создания и визуализации наборов данных в интегрированной рабочей среде Python</w:t>
            </w:r>
          </w:p>
        </w:tc>
      </w:tr>
      <w:tr w:rsidR="0071287E" w14:paraId="7A41BB80" w14:textId="77777777" w:rsidTr="00747A6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D827E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678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7F2314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719A85" w14:textId="096C87E1" w:rsidR="0071287E" w:rsidRPr="00747A62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747A62">
              <w:rPr>
                <w:color w:val="000000"/>
                <w:sz w:val="20"/>
                <w:szCs w:val="20"/>
              </w:rPr>
              <w:t>Применяет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="003E0945">
              <w:rPr>
                <w:color w:val="000000"/>
                <w:sz w:val="20"/>
                <w:szCs w:val="20"/>
              </w:rPr>
              <w:t>библиотеки</w:t>
            </w:r>
            <w:r>
              <w:rPr>
                <w:color w:val="000000"/>
                <w:sz w:val="20"/>
                <w:szCs w:val="20"/>
              </w:rPr>
              <w:t xml:space="preserve"> для работы с данными</w:t>
            </w:r>
            <w:r w:rsidR="00747A62" w:rsidRPr="00747A62">
              <w:rPr>
                <w:color w:val="000000"/>
                <w:sz w:val="20"/>
                <w:szCs w:val="20"/>
              </w:rPr>
              <w:t xml:space="preserve"> </w:t>
            </w:r>
            <w:r w:rsidR="00747A62">
              <w:rPr>
                <w:color w:val="000000"/>
                <w:sz w:val="20"/>
                <w:szCs w:val="20"/>
                <w:lang w:val="kk-KZ"/>
              </w:rPr>
              <w:t xml:space="preserve">в </w:t>
            </w:r>
            <w:r w:rsidR="00747A62">
              <w:rPr>
                <w:color w:val="000000"/>
                <w:sz w:val="20"/>
                <w:szCs w:val="20"/>
              </w:rPr>
              <w:t>С</w:t>
            </w:r>
            <w:r w:rsidR="00747A62" w:rsidRPr="00747A62">
              <w:rPr>
                <w:color w:val="000000"/>
                <w:sz w:val="20"/>
                <w:szCs w:val="20"/>
              </w:rPr>
              <w:t xml:space="preserve"># </w:t>
            </w:r>
            <w:r w:rsidR="00747A62">
              <w:rPr>
                <w:color w:val="000000"/>
                <w:sz w:val="20"/>
                <w:szCs w:val="20"/>
                <w:lang w:val="kk-KZ"/>
              </w:rPr>
              <w:t xml:space="preserve">и </w:t>
            </w:r>
            <w:r w:rsidR="00747A62">
              <w:rPr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71287E" w14:paraId="723285FE" w14:textId="77777777" w:rsidTr="00747A6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31FE0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678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AB0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AC209" w14:textId="5A205BDC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3</w:t>
            </w:r>
            <w:r w:rsidR="003E0945">
              <w:rPr>
                <w:color w:val="000000"/>
                <w:sz w:val="20"/>
                <w:szCs w:val="20"/>
              </w:rPr>
              <w:t xml:space="preserve"> </w:t>
            </w:r>
            <w:r w:rsidR="00747A62">
              <w:rPr>
                <w:color w:val="000000"/>
                <w:sz w:val="20"/>
                <w:szCs w:val="20"/>
              </w:rPr>
              <w:t>Разрабатывае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иложения, понятные как разработчикам, так и пользователям</w:t>
            </w:r>
          </w:p>
        </w:tc>
      </w:tr>
      <w:tr w:rsidR="0071287E" w14:paraId="0CE2BFF2" w14:textId="77777777" w:rsidTr="00747A62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4B605B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678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BC38EF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>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Разработка программ различного уровня сложности: от простой консоли до продукта академического и промышленного значения.</w:t>
            </w: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E0F34D" w14:textId="25C05A0F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747A62">
              <w:rPr>
                <w:color w:val="000000"/>
                <w:sz w:val="20"/>
                <w:szCs w:val="20"/>
                <w:lang w:eastAsia="ru-RU"/>
              </w:rPr>
              <w:t>Умее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одключаться к базам данных и файлам для ввода и вывода информации</w:t>
            </w:r>
          </w:p>
        </w:tc>
      </w:tr>
      <w:tr w:rsidR="0071287E" w14:paraId="6A9500C5" w14:textId="77777777" w:rsidTr="00747A62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EA5AD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678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BBF39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3D4BC" w14:textId="641F61E8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2 </w:t>
            </w:r>
            <w:r w:rsidR="00747A62">
              <w:rPr>
                <w:color w:val="000000"/>
                <w:sz w:val="20"/>
                <w:szCs w:val="20"/>
              </w:rPr>
              <w:t>Умеет</w:t>
            </w:r>
            <w:r>
              <w:rPr>
                <w:color w:val="000000"/>
                <w:sz w:val="20"/>
                <w:szCs w:val="20"/>
              </w:rPr>
              <w:t xml:space="preserve"> настраивать конфигурацию приложений</w:t>
            </w:r>
          </w:p>
        </w:tc>
      </w:tr>
      <w:tr w:rsidR="0071287E" w14:paraId="7C6C8138" w14:textId="77777777" w:rsidTr="00747A62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4B628D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678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10A50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79CF0" w14:textId="1C6D569A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3 </w:t>
            </w:r>
            <w:r w:rsidR="00747A62">
              <w:rPr>
                <w:color w:val="000000"/>
                <w:sz w:val="20"/>
                <w:szCs w:val="20"/>
              </w:rPr>
              <w:t>Умеет</w:t>
            </w:r>
            <w:r>
              <w:rPr>
                <w:color w:val="000000"/>
                <w:sz w:val="20"/>
                <w:szCs w:val="20"/>
              </w:rPr>
              <w:t xml:space="preserve"> создавать приложения на</w:t>
            </w:r>
            <w:r w:rsidR="00747A62" w:rsidRPr="00747A62">
              <w:rPr>
                <w:color w:val="000000"/>
                <w:sz w:val="20"/>
                <w:szCs w:val="20"/>
              </w:rPr>
              <w:t xml:space="preserve"> </w:t>
            </w:r>
            <w:r w:rsidR="00747A62">
              <w:rPr>
                <w:color w:val="000000"/>
                <w:sz w:val="20"/>
                <w:szCs w:val="20"/>
                <w:lang w:val="en-US"/>
              </w:rPr>
              <w:t>C</w:t>
            </w:r>
            <w:r w:rsidR="00747A62" w:rsidRPr="00747A62">
              <w:rPr>
                <w:color w:val="000000"/>
                <w:sz w:val="20"/>
                <w:szCs w:val="20"/>
              </w:rPr>
              <w:t xml:space="preserve"># </w:t>
            </w:r>
            <w:r w:rsidR="00747A62">
              <w:rPr>
                <w:color w:val="000000"/>
                <w:sz w:val="20"/>
                <w:szCs w:val="20"/>
                <w:lang w:val="kk-KZ"/>
              </w:rPr>
              <w:t>и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71287E" w14:paraId="775022DB" w14:textId="77777777" w:rsidTr="00747A6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A63FF8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678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F10C66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 (системный) </w:t>
            </w:r>
            <w:r>
              <w:rPr>
                <w:sz w:val="20"/>
                <w:szCs w:val="20"/>
                <w:lang w:eastAsia="ru-RU"/>
              </w:rPr>
              <w:t>Создание сложных многофункциональных приложений</w:t>
            </w: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756FD6" w14:textId="17C53BE8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 w:rsidR="00747A62">
              <w:rPr>
                <w:sz w:val="20"/>
                <w:szCs w:val="20"/>
                <w:lang w:eastAsia="ru-RU"/>
              </w:rPr>
              <w:t>Создает</w:t>
            </w:r>
            <w:r>
              <w:rPr>
                <w:sz w:val="20"/>
                <w:szCs w:val="20"/>
                <w:lang w:eastAsia="ru-RU"/>
              </w:rPr>
              <w:t xml:space="preserve"> диаграмм</w:t>
            </w:r>
            <w:r w:rsidR="00F672F2">
              <w:rPr>
                <w:sz w:val="20"/>
                <w:szCs w:val="20"/>
                <w:lang w:eastAsia="ru-RU"/>
              </w:rPr>
              <w:t>ы</w:t>
            </w:r>
            <w:r>
              <w:rPr>
                <w:sz w:val="20"/>
                <w:szCs w:val="20"/>
                <w:lang w:eastAsia="ru-RU"/>
              </w:rPr>
              <w:t xml:space="preserve"> приложений с методами обработки и хранения информации</w:t>
            </w:r>
          </w:p>
        </w:tc>
      </w:tr>
      <w:tr w:rsidR="0071287E" w14:paraId="52AE12F7" w14:textId="77777777" w:rsidTr="00747A6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561BA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678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FA5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25F17D" w14:textId="4D18684D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</w:t>
            </w:r>
            <w:r w:rsidR="00747A62">
              <w:rPr>
                <w:sz w:val="20"/>
                <w:szCs w:val="20"/>
              </w:rPr>
              <w:t xml:space="preserve"> Создает</w:t>
            </w:r>
            <w:r>
              <w:rPr>
                <w:sz w:val="20"/>
                <w:szCs w:val="20"/>
                <w:lang w:eastAsia="ru-RU"/>
              </w:rPr>
              <w:t xml:space="preserve"> взаимодействия различных структурных элементов между собой</w:t>
            </w:r>
          </w:p>
        </w:tc>
      </w:tr>
      <w:tr w:rsidR="0071287E" w14:paraId="501D458B" w14:textId="77777777" w:rsidTr="00747A6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1A5D4D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678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7A4F6E" w14:textId="4F949EFC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 (системный) Создание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>-приложений на</w:t>
            </w:r>
            <w:r w:rsidR="00747A62">
              <w:rPr>
                <w:sz w:val="20"/>
                <w:szCs w:val="20"/>
              </w:rPr>
              <w:t xml:space="preserve"> </w:t>
            </w:r>
            <w:r w:rsidR="00747A62">
              <w:rPr>
                <w:sz w:val="20"/>
                <w:szCs w:val="20"/>
                <w:lang w:val="en-US"/>
              </w:rPr>
              <w:t>C</w:t>
            </w:r>
            <w:r w:rsidR="00747A62" w:rsidRPr="00747A62">
              <w:rPr>
                <w:sz w:val="20"/>
                <w:szCs w:val="20"/>
              </w:rPr>
              <w:t>#</w:t>
            </w:r>
            <w:r w:rsidR="00747A62">
              <w:rPr>
                <w:sz w:val="20"/>
                <w:szCs w:val="20"/>
                <w:lang w:val="kk-KZ"/>
              </w:rPr>
              <w:t xml:space="preserve"> </w:t>
            </w:r>
            <w:r w:rsidR="004171F9">
              <w:rPr>
                <w:sz w:val="20"/>
                <w:szCs w:val="20"/>
                <w:lang w:val="kk-KZ"/>
              </w:rPr>
              <w:t>и</w:t>
            </w:r>
            <w:r w:rsidR="004171F9" w:rsidRPr="00747A62">
              <w:rPr>
                <w:sz w:val="20"/>
                <w:szCs w:val="20"/>
              </w:rPr>
              <w:t xml:space="preserve"> </w:t>
            </w:r>
            <w:r w:rsidR="004171F9">
              <w:rPr>
                <w:sz w:val="20"/>
                <w:szCs w:val="20"/>
              </w:rPr>
              <w:t>Python</w:t>
            </w: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45FD90" w14:textId="2FDAD33B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747A62">
              <w:rPr>
                <w:sz w:val="20"/>
                <w:szCs w:val="20"/>
              </w:rPr>
              <w:t>Создает</w:t>
            </w:r>
            <w:r>
              <w:rPr>
                <w:sz w:val="20"/>
                <w:szCs w:val="20"/>
              </w:rPr>
              <w:t xml:space="preserve"> новое </w:t>
            </w:r>
            <w:r>
              <w:rPr>
                <w:sz w:val="20"/>
                <w:szCs w:val="20"/>
                <w:lang w:val="en-US"/>
              </w:rPr>
              <w:t>web-</w:t>
            </w:r>
            <w:r>
              <w:rPr>
                <w:sz w:val="20"/>
                <w:szCs w:val="20"/>
              </w:rPr>
              <w:t>приложение</w:t>
            </w:r>
          </w:p>
        </w:tc>
      </w:tr>
      <w:tr w:rsidR="0071287E" w14:paraId="611372E6" w14:textId="77777777" w:rsidTr="00747A6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1C33C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678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AB913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EDC7B5" w14:textId="2E1C2937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747A62">
              <w:rPr>
                <w:sz w:val="20"/>
                <w:szCs w:val="20"/>
              </w:rPr>
              <w:t>Подключает</w:t>
            </w:r>
            <w:r>
              <w:rPr>
                <w:sz w:val="20"/>
                <w:szCs w:val="20"/>
              </w:rPr>
              <w:t xml:space="preserve"> базу данных к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>-приложению</w:t>
            </w:r>
          </w:p>
        </w:tc>
      </w:tr>
      <w:tr w:rsidR="0071287E" w14:paraId="443CB109" w14:textId="77777777" w:rsidTr="00747A62">
        <w:trPr>
          <w:trHeight w:val="2068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2BBD0B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678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2300208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C59C5" w14:textId="07510860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3 </w:t>
            </w:r>
            <w:r w:rsidR="00747A62">
              <w:rPr>
                <w:sz w:val="20"/>
                <w:szCs w:val="20"/>
              </w:rPr>
              <w:t>Изменяет</w:t>
            </w:r>
            <w:r>
              <w:rPr>
                <w:sz w:val="20"/>
                <w:szCs w:val="20"/>
              </w:rPr>
              <w:t xml:space="preserve"> оформление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>-приложения с помощью таблицы стилей</w:t>
            </w:r>
          </w:p>
        </w:tc>
      </w:tr>
      <w:tr w:rsidR="0071287E" w14:paraId="159BE883" w14:textId="77777777" w:rsidTr="00747A62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607145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Пререквизиты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65D72" w14:textId="1FD7A510" w:rsidR="0071287E" w:rsidRPr="00E176B2" w:rsidRDefault="00C42F3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Объектно-ориентированное программирование, Основы информационных систем</w:t>
            </w:r>
            <w:r w:rsidR="00E176B2">
              <w:rPr>
                <w:sz w:val="20"/>
                <w:szCs w:val="20"/>
                <w:lang w:val="kk-KZ"/>
              </w:rPr>
              <w:t xml:space="preserve">, </w:t>
            </w:r>
            <w:r w:rsidR="00E176B2">
              <w:rPr>
                <w:sz w:val="20"/>
                <w:szCs w:val="20"/>
                <w:lang w:val="en-US"/>
              </w:rPr>
              <w:t>IT</w:t>
            </w:r>
            <w:r w:rsidR="00E176B2" w:rsidRPr="00E176B2">
              <w:rPr>
                <w:sz w:val="20"/>
                <w:szCs w:val="20"/>
              </w:rPr>
              <w:t xml:space="preserve"> </w:t>
            </w:r>
            <w:r w:rsidR="00E176B2">
              <w:rPr>
                <w:sz w:val="20"/>
                <w:szCs w:val="20"/>
                <w:lang w:val="kk-KZ"/>
              </w:rPr>
              <w:t>инфраструктура</w:t>
            </w:r>
          </w:p>
        </w:tc>
      </w:tr>
      <w:tr w:rsidR="0071287E" w14:paraId="0DFDC958" w14:textId="77777777" w:rsidTr="00747A62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339414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C4765D" w14:textId="080C0778" w:rsidR="0071287E" w:rsidRPr="00E176B2" w:rsidRDefault="00E176B2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Модели и методы интеллектуальных информационных систем</w:t>
            </w:r>
            <w:r>
              <w:rPr>
                <w:sz w:val="20"/>
                <w:szCs w:val="20"/>
              </w:rPr>
              <w:t>, Основы машинного обучения, Интеллектуальный анализ данных</w:t>
            </w:r>
          </w:p>
        </w:tc>
      </w:tr>
      <w:tr w:rsidR="0071287E" w:rsidRPr="003804DB" w14:paraId="7A631C1C" w14:textId="77777777" w:rsidTr="00747A6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1FCAC" w14:textId="77777777" w:rsidR="0071287E" w:rsidRDefault="000E765C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E74C2C" w14:textId="77777777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Литература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2A61E6DD" w14:textId="77777777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Основ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08E26C94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contribution"/>
                <w:b w:val="0"/>
                <w:bCs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for Everybody: Exploring Data in Python 3 </w:t>
            </w:r>
            <w:r>
              <w:rPr>
                <w:b w:val="0"/>
                <w:sz w:val="20"/>
                <w:szCs w:val="20"/>
                <w:lang w:val="en-US"/>
              </w:rPr>
              <w:t xml:space="preserve">by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Dr. Charles Russell Severance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Sue Blumenberg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Elliott Hauser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Aimee Andrion</w:t>
            </w:r>
            <w:r>
              <w:rPr>
                <w:rStyle w:val="contribution"/>
                <w:b w:val="0"/>
                <w:sz w:val="20"/>
                <w:szCs w:val="20"/>
                <w:lang w:val="en-US"/>
              </w:rPr>
              <w:t>, 2016.</w:t>
            </w:r>
          </w:p>
          <w:p w14:paraId="72E16D63" w14:textId="77777777" w:rsidR="00747A62" w:rsidRDefault="000E765C" w:rsidP="00747A62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Cookbook: Recipes for Mastering Python 3 </w:t>
            </w:r>
            <w:r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3rd Edition, Kindle Edition </w:t>
            </w:r>
            <w:r>
              <w:rPr>
                <w:b w:val="0"/>
                <w:sz w:val="20"/>
                <w:szCs w:val="20"/>
                <w:lang w:val="en-US"/>
              </w:rPr>
              <w:t xml:space="preserve">by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David Beazley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-declarative"/>
                <w:b w:val="0"/>
                <w:sz w:val="20"/>
                <w:szCs w:val="20"/>
                <w:lang w:val="en-US"/>
              </w:rPr>
              <w:t>Brian K. Jones</w:t>
            </w:r>
            <w:r>
              <w:rPr>
                <w:b w:val="0"/>
                <w:sz w:val="20"/>
                <w:szCs w:val="20"/>
                <w:lang w:val="en-US"/>
              </w:rPr>
              <w:t>, 2013.</w:t>
            </w:r>
          </w:p>
          <w:p w14:paraId="3DDE53DC" w14:textId="77777777" w:rsidR="008D25ED" w:rsidRDefault="00747A62" w:rsidP="008D25ED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747A62">
              <w:rPr>
                <w:b w:val="0"/>
                <w:bCs/>
                <w:sz w:val="20"/>
                <w:szCs w:val="20"/>
              </w:rPr>
              <w:t>Программирование на C# для начинающих. Основные сведения</w:t>
            </w:r>
            <w:r>
              <w:rPr>
                <w:b w:val="0"/>
                <w:bCs/>
                <w:sz w:val="20"/>
                <w:szCs w:val="20"/>
              </w:rPr>
              <w:t>. Алексей Васильев, 2018.</w:t>
            </w:r>
          </w:p>
          <w:p w14:paraId="484B120B" w14:textId="4C12380C" w:rsidR="008D25ED" w:rsidRPr="008D25ED" w:rsidRDefault="008D25ED" w:rsidP="008D25ED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8D25ED">
              <w:rPr>
                <w:b w:val="0"/>
                <w:bCs/>
                <w:sz w:val="20"/>
                <w:szCs w:val="20"/>
              </w:rPr>
              <w:t>Язык программирования C# 7 и платформы .NET и .NET Core. Эндрю Троелсен, Филипп Джепикс</w:t>
            </w:r>
            <w:r>
              <w:rPr>
                <w:b w:val="0"/>
                <w:bCs/>
                <w:sz w:val="20"/>
                <w:szCs w:val="20"/>
              </w:rPr>
              <w:t>, 2022.</w:t>
            </w:r>
          </w:p>
          <w:p w14:paraId="231C0515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a-size-extra-large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Learning Python 5ed: Powerful Object-Oriented Programming, Mark Lutz, 2013.</w:t>
            </w:r>
          </w:p>
          <w:p w14:paraId="04FBCE00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a-size-extra-large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Fluent Python: Clear, Concise, and Effective Programming, Luciano Ramalho, 2015.</w:t>
            </w:r>
          </w:p>
          <w:p w14:paraId="1B2D3E51" w14:textId="77777777" w:rsidR="00757BAC" w:rsidRDefault="00757BAC">
            <w:pPr>
              <w:widowControl w:val="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</w:p>
          <w:p w14:paraId="3BF57430" w14:textId="7354E6F5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Дополнитель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52771EDE" w14:textId="77777777" w:rsidR="0071287E" w:rsidRDefault="000E765C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595"/>
              </w:tabs>
              <w:ind w:left="595" w:hanging="235"/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atural Language Processing with Python and spaCy: A Practical Introduction, Yuli Vasiliev, 2021</w:t>
            </w:r>
          </w:p>
          <w:p w14:paraId="3EE804CA" w14:textId="77777777" w:rsidR="0071287E" w:rsidRDefault="000E765C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595"/>
              </w:tabs>
              <w:ind w:left="595" w:hanging="235"/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Learning Scientific Programming with Python, Christian Hill, 2021</w:t>
            </w:r>
          </w:p>
          <w:p w14:paraId="41EBF1B0" w14:textId="77777777" w:rsidR="0004134D" w:rsidRPr="002D6354" w:rsidRDefault="0004134D">
            <w:pPr>
              <w:widowControl w:val="0"/>
              <w:jc w:val="both"/>
              <w:rPr>
                <w:sz w:val="20"/>
                <w:szCs w:val="20"/>
                <w:lang w:val="en-US" w:eastAsia="ru-RU"/>
              </w:rPr>
            </w:pPr>
          </w:p>
          <w:p w14:paraId="660C8090" w14:textId="6C186653" w:rsidR="0071287E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04134D">
              <w:rPr>
                <w:b/>
                <w:bCs/>
                <w:sz w:val="20"/>
                <w:szCs w:val="20"/>
                <w:lang w:eastAsia="ru-RU"/>
              </w:rPr>
              <w:t>Профессиональные научные базы данных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7F1A6D1E" w14:textId="2A3A38E7" w:rsid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6D3F8FC5" w14:textId="7E87C6E6" w:rsid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39E67245" w14:textId="4CAB0D15" w:rsidR="0004134D" w:rsidRP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0CC2EC55" w14:textId="77777777" w:rsidR="0004134D" w:rsidRPr="0004134D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08AD0396" w14:textId="5F70AC84" w:rsidR="0071287E" w:rsidRDefault="00757BAC">
            <w:pPr>
              <w:widowControl w:val="0"/>
              <w:ind w:right="40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Интернет–р</w:t>
            </w:r>
            <w:r w:rsidR="000E765C">
              <w:rPr>
                <w:b/>
                <w:bCs/>
                <w:sz w:val="20"/>
                <w:szCs w:val="20"/>
                <w:lang w:eastAsia="ru-RU"/>
              </w:rPr>
              <w:t>есурсы</w:t>
            </w:r>
            <w:r w:rsidR="000E765C">
              <w:rPr>
                <w:b/>
                <w:bCs/>
                <w:sz w:val="20"/>
                <w:szCs w:val="20"/>
                <w:lang w:val="kk-KZ" w:eastAsia="ru-RU"/>
              </w:rPr>
              <w:t>:</w:t>
            </w:r>
          </w:p>
          <w:p w14:paraId="246C7759" w14:textId="6410E7EF" w:rsid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 Exercises, Practice, Solution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11" w:history="1">
              <w:r w:rsidRPr="00757BAC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w3resource.com/python-exercises/</w:t>
              </w:r>
            </w:hyperlink>
          </w:p>
          <w:p w14:paraId="318BA75E" w14:textId="77777777" w:rsidR="00757BAC" w:rsidRPr="00757BAC" w:rsidRDefault="00757BAC" w:rsidP="00757BAC">
            <w:pPr>
              <w:pStyle w:val="ab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757BAC">
              <w:rPr>
                <w:sz w:val="20"/>
                <w:szCs w:val="20"/>
                <w:lang w:val="kk-KZ"/>
              </w:rPr>
              <w:t xml:space="preserve">Сайт программирования – </w:t>
            </w:r>
            <w:hyperlink r:id="rId12" w:history="1">
              <w:r w:rsidRPr="00570D3A">
                <w:rPr>
                  <w:rStyle w:val="a5"/>
                  <w:sz w:val="20"/>
                  <w:szCs w:val="20"/>
                  <w:lang w:val="kk-KZ"/>
                </w:rPr>
                <w:t>https://metanit.com/python/tutorial/1.1.php</w:t>
              </w:r>
            </w:hyperlink>
          </w:p>
          <w:p w14:paraId="02E49C40" w14:textId="0ED2A7E7" w:rsidR="00757BAC" w:rsidRPr="00757BAC" w:rsidRDefault="00757BAC" w:rsidP="00757BAC">
            <w:pPr>
              <w:pStyle w:val="ab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757BAC">
              <w:rPr>
                <w:sz w:val="20"/>
                <w:szCs w:val="20"/>
              </w:rPr>
              <w:t>Бесплатный курс по Python для начинающих</w:t>
            </w:r>
            <w:r>
              <w:rPr>
                <w:sz w:val="20"/>
                <w:szCs w:val="20"/>
                <w:lang w:val="kk-KZ"/>
              </w:rPr>
              <w:t xml:space="preserve"> – </w:t>
            </w:r>
            <w:hyperlink r:id="rId13" w:history="1">
              <w:r w:rsidRPr="00757BAC">
                <w:rPr>
                  <w:rStyle w:val="a5"/>
                  <w:sz w:val="20"/>
                  <w:szCs w:val="20"/>
                  <w:lang w:val="kk-KZ"/>
                </w:rPr>
                <w:t>https://code-basics.com/ru/languages/python</w:t>
              </w:r>
            </w:hyperlink>
          </w:p>
          <w:p w14:paraId="71E08B82" w14:textId="6D6F81E8" w:rsidR="00757BAC" w:rsidRP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757BAC">
              <w:rPr>
                <w:b w:val="0"/>
                <w:bCs/>
                <w:sz w:val="20"/>
                <w:szCs w:val="20"/>
              </w:rPr>
              <w:t>Python. Введение в программирование</w:t>
            </w:r>
            <w:r>
              <w:rPr>
                <w:b w:val="0"/>
                <w:bCs/>
                <w:sz w:val="20"/>
                <w:szCs w:val="20"/>
              </w:rPr>
              <w:t xml:space="preserve"> – </w:t>
            </w:r>
            <w:r w:rsidRPr="00757BAC">
              <w:rPr>
                <w:b w:val="0"/>
                <w:bCs/>
                <w:sz w:val="20"/>
                <w:szCs w:val="20"/>
              </w:rPr>
              <w:t>https://younglinux.info/python/course</w:t>
            </w:r>
          </w:p>
          <w:p w14:paraId="503B070B" w14:textId="798EE5EF" w:rsidR="00757BAC" w:rsidRP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757BAC">
              <w:rPr>
                <w:b w:val="0"/>
                <w:bCs/>
                <w:sz w:val="20"/>
                <w:szCs w:val="20"/>
              </w:rPr>
              <w:t xml:space="preserve">Самоучитель Python – 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https</w:t>
            </w:r>
            <w:r w:rsidRPr="00757BAC">
              <w:rPr>
                <w:b w:val="0"/>
                <w:bCs/>
                <w:sz w:val="20"/>
                <w:szCs w:val="20"/>
              </w:rPr>
              <w:t>://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world</w:t>
            </w:r>
            <w:r w:rsidRPr="00757BAC">
              <w:rPr>
                <w:b w:val="0"/>
                <w:bCs/>
                <w:sz w:val="20"/>
                <w:szCs w:val="20"/>
              </w:rPr>
              <w:t>.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ru</w:t>
            </w:r>
            <w:r w:rsidRPr="00757BAC">
              <w:rPr>
                <w:b w:val="0"/>
                <w:bCs/>
                <w:sz w:val="20"/>
                <w:szCs w:val="20"/>
              </w:rPr>
              <w:t>/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samouchitel</w:t>
            </w:r>
            <w:r w:rsidRPr="00757BAC">
              <w:rPr>
                <w:b w:val="0"/>
                <w:bCs/>
                <w:sz w:val="20"/>
                <w:szCs w:val="20"/>
              </w:rPr>
              <w:t>-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</w:t>
            </w:r>
          </w:p>
          <w:p w14:paraId="00971E65" w14:textId="464ED598" w:rsidR="00757BAC" w:rsidRPr="00757BAC" w:rsidRDefault="00757BAC" w:rsidP="00757BAC">
            <w:pPr>
              <w:pStyle w:val="ab"/>
              <w:widowControl w:val="0"/>
              <w:ind w:right="400"/>
              <w:jc w:val="both"/>
              <w:rPr>
                <w:lang w:val="kk-KZ" w:eastAsia="ru-RU"/>
              </w:rPr>
            </w:pPr>
          </w:p>
          <w:p w14:paraId="706F3ADA" w14:textId="7A17FF7A" w:rsidR="0071287E" w:rsidRPr="002D6354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Программно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обеспечени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>:</w:t>
            </w:r>
          </w:p>
          <w:p w14:paraId="3167E904" w14:textId="31BC5FE6" w:rsidR="0071287E" w:rsidRPr="00757BAC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Python IDE, Anaconda Navigator Python, Microsoft Visual Studio, SQL Lite, Microsoft SQL Server, Microsoft Office Word, WinRAR, WordPad, Power Point, Adobe Reader, Paint. </w:t>
            </w:r>
          </w:p>
        </w:tc>
      </w:tr>
      <w:tr w:rsidR="0071287E" w14:paraId="49B017B7" w14:textId="77777777" w:rsidTr="00747A62">
        <w:tblPrEx>
          <w:tblLook w:val="0000" w:firstRow="0" w:lastRow="0" w:firstColumn="0" w:lastColumn="0" w:noHBand="0" w:noVBand="0"/>
        </w:tblPrEx>
        <w:trPr>
          <w:trHeight w:val="1975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8E174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F2747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4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15">
              <w:r>
                <w:rPr>
                  <w:rStyle w:val="a5"/>
                  <w:sz w:val="20"/>
                  <w:szCs w:val="20"/>
                  <w:u w:val="single"/>
                </w:rPr>
                <w:t>Политикой академической честности КазНУ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6132A2A3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6E962ADE" w14:textId="06CB5FD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П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, которые отражаются в силлабусе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1F776D2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5D96069E" w14:textId="6CCE862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 развивают у </w:t>
            </w:r>
            <w:r>
              <w:rPr>
                <w:sz w:val="20"/>
                <w:szCs w:val="20"/>
              </w:rPr>
              <w:lastRenderedPageBreak/>
              <w:t>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5F88BB4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16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17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1B868C5C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13C363EA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48D5B5E6" w14:textId="43545A92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hyperlink r:id="rId18">
              <w:r>
                <w:rPr>
                  <w:rStyle w:val="a5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Pr="0078779D">
              <w:rPr>
                <w:i/>
                <w:iCs/>
                <w:sz w:val="20"/>
                <w:szCs w:val="20"/>
              </w:rPr>
              <w:t>.</w:t>
            </w:r>
          </w:p>
        </w:tc>
      </w:tr>
      <w:tr w:rsidR="0071287E" w14:paraId="7689ED69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38A952F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71287E" w14:paraId="0877991F" w14:textId="77777777" w:rsidTr="00C70FA3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65BDF9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ьно-рейтинговая </w:t>
            </w:r>
          </w:p>
          <w:p w14:paraId="6E35B16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E496BD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71287E" w14:paraId="1C572C0B" w14:textId="77777777" w:rsidTr="00747A62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39E02C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59F4BE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80EE123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3DDFB376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F4951A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4708DB1D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84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CACB1E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528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F00BC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Критериаль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формативном и суммативном оценивании.</w:t>
            </w:r>
          </w:p>
          <w:p w14:paraId="0D2C070A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Формативное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6D16BCD5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Сумматив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 xml:space="preserve">Проводится 3-4 раза за семестр при выполнении </w:t>
            </w:r>
            <w:r>
              <w:rPr>
                <w:bCs/>
                <w:color w:val="000000"/>
                <w:sz w:val="16"/>
                <w:szCs w:val="16"/>
              </w:rPr>
              <w:t>СРО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71287E" w14:paraId="27D430EB" w14:textId="77777777" w:rsidTr="00747A62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174C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A5E9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AE4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063B9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E6DB9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25D5DF76" w14:textId="77777777" w:rsidTr="00747A62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571A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4E13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FD50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BC77A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08908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3F42FFDE" w14:textId="77777777" w:rsidTr="00747A62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A668B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CB092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EB538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AF9A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7C951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71287E" w14:paraId="4FA140AA" w14:textId="77777777" w:rsidTr="00747A62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EC08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C4BC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3607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79868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7EA0F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Формативное и суммативное оценивание</w:t>
            </w:r>
          </w:p>
          <w:p w14:paraId="45F17BF2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CBB71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  <w:p w14:paraId="3B1FD7A9" w14:textId="77777777" w:rsidR="0071287E" w:rsidRDefault="0071287E">
            <w:pPr>
              <w:widowControl w:val="0"/>
              <w:rPr>
                <w:color w:val="FF0000"/>
                <w:sz w:val="16"/>
                <w:szCs w:val="16"/>
              </w:rPr>
            </w:pPr>
          </w:p>
        </w:tc>
      </w:tr>
      <w:tr w:rsidR="0071287E" w14:paraId="35D91F30" w14:textId="77777777" w:rsidTr="00747A62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AA487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6C906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AE04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B737D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2A5EF2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895044" w14:textId="77777777" w:rsidR="0071287E" w:rsidRPr="000E765C" w:rsidRDefault="000E765C">
            <w:pPr>
              <w:widowControl w:val="0"/>
              <w:jc w:val="both"/>
              <w:rPr>
                <w:color w:val="000000"/>
                <w:lang w:val="kk-KZ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</w:tr>
      <w:tr w:rsidR="0071287E" w14:paraId="7A3C210A" w14:textId="77777777" w:rsidTr="00747A62">
        <w:tblPrEx>
          <w:tblLook w:val="0000" w:firstRow="0" w:lastRow="0" w:firstColumn="0" w:lastColumn="0" w:noHBand="0" w:noVBand="0"/>
        </w:tblPrEx>
        <w:trPr>
          <w:trHeight w:val="5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E5026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5A83C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3C4E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5100F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5CFE4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51966" w14:textId="77777777" w:rsidR="0071287E" w:rsidRDefault="000E765C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25</w:t>
            </w:r>
          </w:p>
        </w:tc>
      </w:tr>
      <w:tr w:rsidR="0071287E" w14:paraId="76FA82EB" w14:textId="77777777" w:rsidTr="00747A62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C654E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7581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B8D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C3C5E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AE3A4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BC611" w14:textId="77777777" w:rsidR="0071287E" w:rsidRDefault="000E765C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  <w:r>
              <w:rPr>
                <w:color w:val="000000"/>
                <w:sz w:val="16"/>
                <w:szCs w:val="16"/>
                <w:lang w:val="kk-KZ"/>
              </w:rPr>
              <w:t>5</w:t>
            </w:r>
          </w:p>
        </w:tc>
      </w:tr>
      <w:tr w:rsidR="0071287E" w14:paraId="52362AA8" w14:textId="77777777" w:rsidTr="00747A62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D5E3F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5478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5686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E1E10D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36FB7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1779A" w14:textId="77777777" w:rsidR="0071287E" w:rsidRDefault="000E765C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10</w:t>
            </w:r>
          </w:p>
        </w:tc>
      </w:tr>
      <w:tr w:rsidR="0071287E" w14:paraId="2D839E39" w14:textId="77777777" w:rsidTr="00747A62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F5576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E4EF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7E49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99907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0540C" w14:textId="1BC81556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r w:rsidR="00D55AD4">
              <w:rPr>
                <w:sz w:val="16"/>
                <w:szCs w:val="16"/>
              </w:rPr>
              <w:t>экзамен)</w:t>
            </w:r>
            <w:r>
              <w:rPr>
                <w:sz w:val="16"/>
                <w:szCs w:val="16"/>
              </w:rPr>
              <w:t xml:space="preserve">        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142B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71287E" w14:paraId="13106DF1" w14:textId="77777777" w:rsidTr="00747A62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9BA10" w14:textId="77777777" w:rsidR="0071287E" w:rsidRDefault="000E765C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3CAFB" w14:textId="77777777" w:rsidR="0071287E" w:rsidRDefault="000E765C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EF0D9" w14:textId="77777777" w:rsidR="0071287E" w:rsidRDefault="000E765C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AA3BB" w14:textId="77777777" w:rsidR="0071287E" w:rsidRDefault="0071287E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7E9D1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1C932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71287E" w14:paraId="58BCA4C7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5663CE" w14:textId="77777777" w:rsidR="0071287E" w:rsidRDefault="0071287E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253FCAF3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1B59A286" w14:textId="77777777" w:rsidR="0071287E" w:rsidRDefault="0071287E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2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51"/>
        <w:gridCol w:w="860"/>
        <w:gridCol w:w="727"/>
      </w:tblGrid>
      <w:tr w:rsidR="0071287E" w14:paraId="0CA36361" w14:textId="77777777" w:rsidTr="0045131B">
        <w:tc>
          <w:tcPr>
            <w:tcW w:w="871" w:type="dxa"/>
            <w:shd w:val="clear" w:color="auto" w:fill="auto"/>
          </w:tcPr>
          <w:p w14:paraId="580A45AD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1" w:type="dxa"/>
            <w:shd w:val="clear" w:color="auto" w:fill="auto"/>
          </w:tcPr>
          <w:p w14:paraId="1D1FE07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0" w:type="dxa"/>
            <w:shd w:val="clear" w:color="auto" w:fill="auto"/>
          </w:tcPr>
          <w:p w14:paraId="6AF29D7A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  <w:shd w:val="clear" w:color="auto" w:fill="auto"/>
          </w:tcPr>
          <w:p w14:paraId="78903B44" w14:textId="77777777" w:rsidR="0071287E" w:rsidRDefault="000E765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503E99E9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</w:t>
            </w:r>
            <w:r>
              <w:rPr>
                <w:b/>
                <w:sz w:val="20"/>
                <w:szCs w:val="20"/>
              </w:rPr>
              <w:t>алл</w:t>
            </w:r>
          </w:p>
        </w:tc>
      </w:tr>
      <w:tr w:rsidR="0071287E" w14:paraId="66F8F4CC" w14:textId="77777777" w:rsidTr="0045131B">
        <w:tc>
          <w:tcPr>
            <w:tcW w:w="10509" w:type="dxa"/>
            <w:gridSpan w:val="4"/>
            <w:shd w:val="clear" w:color="auto" w:fill="auto"/>
          </w:tcPr>
          <w:p w14:paraId="73282AA5" w14:textId="2BF70841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</w:t>
            </w:r>
            <w:r w:rsidR="0078779D">
              <w:rPr>
                <w:b/>
                <w:sz w:val="20"/>
                <w:szCs w:val="20"/>
              </w:rPr>
              <w:t xml:space="preserve">1 </w:t>
            </w:r>
            <w:r w:rsidR="0078779D">
              <w:rPr>
                <w:b/>
                <w:sz w:val="20"/>
                <w:szCs w:val="20"/>
                <w:lang w:val="kk-KZ"/>
              </w:rPr>
              <w:t>Основы</w:t>
            </w:r>
            <w:r>
              <w:rPr>
                <w:b/>
                <w:color w:val="000000"/>
                <w:sz w:val="20"/>
                <w:szCs w:val="20"/>
              </w:rPr>
              <w:t xml:space="preserve"> программирования на 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71287E" w14:paraId="20A9C9CC" w14:textId="77777777" w:rsidTr="0045131B">
        <w:tc>
          <w:tcPr>
            <w:tcW w:w="871" w:type="dxa"/>
            <w:vMerge w:val="restart"/>
            <w:shd w:val="clear" w:color="auto" w:fill="auto"/>
          </w:tcPr>
          <w:p w14:paraId="77D435D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51" w:type="dxa"/>
            <w:shd w:val="clear" w:color="auto" w:fill="auto"/>
          </w:tcPr>
          <w:p w14:paraId="23232D83" w14:textId="1350533E" w:rsidR="0071287E" w:rsidRPr="00D82E95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1. </w:t>
            </w:r>
            <w:r>
              <w:rPr>
                <w:sz w:val="20"/>
                <w:szCs w:val="20"/>
                <w:lang w:eastAsia="ru-RU"/>
              </w:rPr>
              <w:t>Введение в Python</w:t>
            </w:r>
            <w:r w:rsidR="00D82E95">
              <w:rPr>
                <w:sz w:val="20"/>
                <w:szCs w:val="20"/>
                <w:lang w:eastAsia="ru-RU"/>
              </w:rPr>
              <w:t xml:space="preserve"> и С</w:t>
            </w:r>
            <w:r w:rsidR="00D82E95" w:rsidRPr="00D82E95">
              <w:rPr>
                <w:sz w:val="20"/>
                <w:szCs w:val="20"/>
                <w:lang w:eastAsia="ru-RU"/>
              </w:rPr>
              <w:t>#</w:t>
            </w:r>
          </w:p>
        </w:tc>
        <w:tc>
          <w:tcPr>
            <w:tcW w:w="860" w:type="dxa"/>
            <w:shd w:val="clear" w:color="auto" w:fill="auto"/>
          </w:tcPr>
          <w:p w14:paraId="1795C6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7E6E9F2" w14:textId="08718C9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3B458EE3" w14:textId="77777777" w:rsidTr="0045131B">
        <w:tc>
          <w:tcPr>
            <w:tcW w:w="871" w:type="dxa"/>
            <w:vMerge/>
            <w:shd w:val="clear" w:color="auto" w:fill="auto"/>
          </w:tcPr>
          <w:p w14:paraId="2CAF6BA1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0C0D521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>
              <w:rPr>
                <w:sz w:val="20"/>
                <w:szCs w:val="20"/>
                <w:lang w:eastAsia="ru-RU"/>
              </w:rPr>
              <w:t>Основные операции с числами</w:t>
            </w:r>
          </w:p>
        </w:tc>
        <w:tc>
          <w:tcPr>
            <w:tcW w:w="860" w:type="dxa"/>
            <w:shd w:val="clear" w:color="auto" w:fill="auto"/>
          </w:tcPr>
          <w:p w14:paraId="60BD446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7F709F3" w14:textId="0D534C8B" w:rsidR="0071287E" w:rsidRDefault="00CD2DB7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51298B" w14:paraId="4120E15B" w14:textId="77777777" w:rsidTr="0045131B">
        <w:tc>
          <w:tcPr>
            <w:tcW w:w="871" w:type="dxa"/>
            <w:vMerge w:val="restart"/>
            <w:shd w:val="clear" w:color="auto" w:fill="auto"/>
          </w:tcPr>
          <w:p w14:paraId="76876B9C" w14:textId="77777777" w:rsidR="0051298B" w:rsidRDefault="0051298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51" w:type="dxa"/>
            <w:shd w:val="clear" w:color="auto" w:fill="auto"/>
          </w:tcPr>
          <w:p w14:paraId="44383502" w14:textId="1918A4A1" w:rsidR="0051298B" w:rsidRPr="00D82E95" w:rsidRDefault="0051298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2. </w:t>
            </w:r>
            <w:r>
              <w:rPr>
                <w:b/>
                <w:sz w:val="20"/>
                <w:szCs w:val="20"/>
                <w:lang w:val="kk-KZ"/>
              </w:rPr>
              <w:t xml:space="preserve">   </w:t>
            </w:r>
            <w:r>
              <w:rPr>
                <w:sz w:val="20"/>
                <w:szCs w:val="20"/>
                <w:lang w:eastAsia="ru-RU"/>
              </w:rPr>
              <w:t>Программирование на Python</w:t>
            </w:r>
            <w:r w:rsidRPr="00D82E95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sz w:val="20"/>
                <w:szCs w:val="20"/>
                <w:lang w:val="en-US" w:eastAsia="ru-RU"/>
              </w:rPr>
              <w:t>C</w:t>
            </w:r>
            <w:r w:rsidRPr="00D82E95">
              <w:rPr>
                <w:sz w:val="20"/>
                <w:szCs w:val="20"/>
                <w:lang w:eastAsia="ru-RU"/>
              </w:rPr>
              <w:t>#</w:t>
            </w:r>
          </w:p>
        </w:tc>
        <w:tc>
          <w:tcPr>
            <w:tcW w:w="860" w:type="dxa"/>
            <w:shd w:val="clear" w:color="auto" w:fill="auto"/>
          </w:tcPr>
          <w:p w14:paraId="3B5678F3" w14:textId="77777777" w:rsidR="0051298B" w:rsidRDefault="0051298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F6AD957" w14:textId="47226F4E" w:rsidR="0051298B" w:rsidRDefault="0051298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51298B" w14:paraId="7051F8D4" w14:textId="77777777" w:rsidTr="0045131B">
        <w:tc>
          <w:tcPr>
            <w:tcW w:w="871" w:type="dxa"/>
            <w:vMerge/>
            <w:shd w:val="clear" w:color="auto" w:fill="auto"/>
          </w:tcPr>
          <w:p w14:paraId="2572388D" w14:textId="77777777" w:rsidR="0051298B" w:rsidRDefault="0051298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9F0408E" w14:textId="77777777" w:rsidR="0051298B" w:rsidRDefault="0051298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2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Ввод и вывод Python</w:t>
            </w:r>
          </w:p>
        </w:tc>
        <w:tc>
          <w:tcPr>
            <w:tcW w:w="860" w:type="dxa"/>
            <w:shd w:val="clear" w:color="auto" w:fill="auto"/>
          </w:tcPr>
          <w:p w14:paraId="00E95E6F" w14:textId="77777777" w:rsidR="0051298B" w:rsidRDefault="0051298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3D86972" w14:textId="4FAC3BCC" w:rsidR="0051298B" w:rsidRDefault="00CD2DB7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51298B" w14:paraId="7024DED3" w14:textId="77777777" w:rsidTr="0045131B">
        <w:tc>
          <w:tcPr>
            <w:tcW w:w="871" w:type="dxa"/>
            <w:vMerge/>
            <w:shd w:val="clear" w:color="auto" w:fill="auto"/>
          </w:tcPr>
          <w:p w14:paraId="26F06E9D" w14:textId="77777777" w:rsidR="0051298B" w:rsidRDefault="0051298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0D04B68" w14:textId="51852501" w:rsidR="0051298B" w:rsidRDefault="0051298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П 1.  </w:t>
            </w:r>
            <w:r w:rsidRPr="00BD5F07">
              <w:rPr>
                <w:sz w:val="20"/>
                <w:szCs w:val="20"/>
                <w:lang w:eastAsia="ru-RU"/>
              </w:rPr>
              <w:t>Консультации по выполнению СР</w:t>
            </w:r>
            <w:r>
              <w:rPr>
                <w:sz w:val="20"/>
                <w:szCs w:val="20"/>
                <w:lang w:eastAsia="ru-RU"/>
              </w:rPr>
              <w:t>О</w:t>
            </w:r>
            <w:r w:rsidRPr="00BD5F07">
              <w:rPr>
                <w:sz w:val="20"/>
                <w:szCs w:val="20"/>
                <w:lang w:eastAsia="ru-RU"/>
              </w:rPr>
              <w:t>1</w:t>
            </w:r>
            <w:r>
              <w:rPr>
                <w:sz w:val="20"/>
                <w:szCs w:val="20"/>
                <w:lang w:eastAsia="ru-RU"/>
              </w:rPr>
              <w:t xml:space="preserve"> на тему «</w:t>
            </w:r>
            <w:r>
              <w:rPr>
                <w:color w:val="000000"/>
                <w:sz w:val="20"/>
                <w:szCs w:val="20"/>
                <w:lang w:eastAsia="ru-RU"/>
              </w:rPr>
              <w:t>Реализация проекта с базовыми операциями на Python</w:t>
            </w:r>
            <w:r w:rsidRPr="00D82E95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C</w:t>
            </w:r>
            <w:r w:rsidRPr="00D82E95">
              <w:rPr>
                <w:color w:val="000000"/>
                <w:sz w:val="20"/>
                <w:szCs w:val="20"/>
                <w:lang w:eastAsia="ru-RU"/>
              </w:rPr>
              <w:t>#</w:t>
            </w:r>
            <w:r>
              <w:rPr>
                <w:color w:val="000000"/>
                <w:sz w:val="20"/>
                <w:szCs w:val="20"/>
                <w:lang w:eastAsia="ru-RU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01E9D4D6" w14:textId="77777777" w:rsidR="0051298B" w:rsidRDefault="0051298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296D98E" w14:textId="77777777" w:rsidR="0051298B" w:rsidRDefault="0051298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62F9A20" w14:textId="77777777" w:rsidTr="0045131B">
        <w:tc>
          <w:tcPr>
            <w:tcW w:w="871" w:type="dxa"/>
            <w:vMerge w:val="restart"/>
            <w:shd w:val="clear" w:color="auto" w:fill="auto"/>
          </w:tcPr>
          <w:p w14:paraId="1B07A3E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51" w:type="dxa"/>
            <w:shd w:val="clear" w:color="auto" w:fill="auto"/>
          </w:tcPr>
          <w:p w14:paraId="0F27050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Переменные, выражения и утверждения</w:t>
            </w:r>
          </w:p>
        </w:tc>
        <w:tc>
          <w:tcPr>
            <w:tcW w:w="860" w:type="dxa"/>
            <w:shd w:val="clear" w:color="auto" w:fill="auto"/>
          </w:tcPr>
          <w:p w14:paraId="66F95F1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7C11AD9" w14:textId="2FA0CB92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22F8475B" w14:textId="77777777" w:rsidTr="0045131B">
        <w:tc>
          <w:tcPr>
            <w:tcW w:w="871" w:type="dxa"/>
            <w:vMerge/>
            <w:shd w:val="clear" w:color="auto" w:fill="auto"/>
          </w:tcPr>
          <w:p w14:paraId="3B38864E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2853F8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</w:t>
            </w:r>
            <w:r>
              <w:rPr>
                <w:b/>
                <w:sz w:val="20"/>
                <w:szCs w:val="20"/>
                <w:lang w:val="en-US"/>
              </w:rPr>
              <w:t xml:space="preserve"> 3.</w:t>
            </w:r>
            <w:r>
              <w:rPr>
                <w:color w:val="FF0000"/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Циклы</w:t>
            </w:r>
            <w:r>
              <w:rPr>
                <w:sz w:val="20"/>
                <w:szCs w:val="20"/>
                <w:lang w:val="en-US" w:eastAsia="ru-RU"/>
              </w:rPr>
              <w:t xml:space="preserve"> for </w:t>
            </w:r>
            <w:r>
              <w:rPr>
                <w:sz w:val="20"/>
                <w:szCs w:val="20"/>
                <w:lang w:eastAsia="ru-RU"/>
              </w:rPr>
              <w:t>и</w:t>
            </w:r>
            <w:r>
              <w:rPr>
                <w:sz w:val="20"/>
                <w:szCs w:val="20"/>
                <w:lang w:val="en-US" w:eastAsia="ru-RU"/>
              </w:rPr>
              <w:t xml:space="preserve"> while</w:t>
            </w:r>
          </w:p>
        </w:tc>
        <w:tc>
          <w:tcPr>
            <w:tcW w:w="860" w:type="dxa"/>
            <w:shd w:val="clear" w:color="auto" w:fill="auto"/>
          </w:tcPr>
          <w:p w14:paraId="4CE29B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C6E6A7F" w14:textId="1D7EF001" w:rsidR="0071287E" w:rsidRDefault="00CD2DB7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0C104531" w14:textId="77777777" w:rsidTr="0045131B">
        <w:tc>
          <w:tcPr>
            <w:tcW w:w="871" w:type="dxa"/>
            <w:vMerge/>
            <w:shd w:val="clear" w:color="auto" w:fill="auto"/>
          </w:tcPr>
          <w:p w14:paraId="29D630E5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91E9BEF" w14:textId="01E07C15" w:rsidR="0071287E" w:rsidRPr="00D82E95" w:rsidRDefault="0051298B">
            <w:pPr>
              <w:tabs>
                <w:tab w:val="left" w:pos="1276"/>
              </w:tabs>
              <w:rPr>
                <w:color w:val="FF0000"/>
                <w:sz w:val="20"/>
                <w:szCs w:val="20"/>
              </w:rPr>
            </w:pPr>
            <w:r w:rsidRPr="0051298B">
              <w:rPr>
                <w:b/>
                <w:bCs/>
                <w:sz w:val="20"/>
                <w:szCs w:val="20"/>
              </w:rPr>
              <w:t>СРОП 2</w:t>
            </w:r>
            <w:r w:rsidRPr="0051298B">
              <w:rPr>
                <w:sz w:val="20"/>
                <w:szCs w:val="20"/>
              </w:rPr>
              <w:t>. Прием СРО 1</w:t>
            </w:r>
          </w:p>
        </w:tc>
        <w:tc>
          <w:tcPr>
            <w:tcW w:w="860" w:type="dxa"/>
            <w:shd w:val="clear" w:color="auto" w:fill="auto"/>
          </w:tcPr>
          <w:p w14:paraId="4650D207" w14:textId="748823FA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59624D8" w14:textId="4BAB17F1" w:rsidR="0071287E" w:rsidRPr="002B3248" w:rsidRDefault="00CD2DB7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0</w:t>
            </w:r>
          </w:p>
        </w:tc>
      </w:tr>
      <w:tr w:rsidR="00827AEA" w14:paraId="0F3BCA08" w14:textId="77777777" w:rsidTr="0045131B">
        <w:tc>
          <w:tcPr>
            <w:tcW w:w="871" w:type="dxa"/>
            <w:vMerge w:val="restart"/>
            <w:shd w:val="clear" w:color="auto" w:fill="auto"/>
          </w:tcPr>
          <w:p w14:paraId="673B30A8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51" w:type="dxa"/>
            <w:shd w:val="clear" w:color="auto" w:fill="auto"/>
          </w:tcPr>
          <w:p w14:paraId="64C67E49" w14:textId="77777777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Условные выражения</w:t>
            </w:r>
          </w:p>
        </w:tc>
        <w:tc>
          <w:tcPr>
            <w:tcW w:w="860" w:type="dxa"/>
            <w:shd w:val="clear" w:color="auto" w:fill="auto"/>
          </w:tcPr>
          <w:p w14:paraId="2DE7ADE2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C067824" w14:textId="7AD179CF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827AEA" w14:paraId="039B8CA9" w14:textId="77777777" w:rsidTr="0045131B">
        <w:tc>
          <w:tcPr>
            <w:tcW w:w="871" w:type="dxa"/>
            <w:vMerge/>
            <w:shd w:val="clear" w:color="auto" w:fill="auto"/>
          </w:tcPr>
          <w:p w14:paraId="03C25D4A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281A531" w14:textId="77777777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Реализация функций</w:t>
            </w:r>
          </w:p>
        </w:tc>
        <w:tc>
          <w:tcPr>
            <w:tcW w:w="860" w:type="dxa"/>
            <w:shd w:val="clear" w:color="auto" w:fill="auto"/>
          </w:tcPr>
          <w:p w14:paraId="52AB2350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A769E17" w14:textId="339DEFBC" w:rsidR="00827AEA" w:rsidRDefault="00FF1D2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45131B" w14:paraId="2CEF8162" w14:textId="77777777" w:rsidTr="0045131B">
        <w:tc>
          <w:tcPr>
            <w:tcW w:w="871" w:type="dxa"/>
            <w:vMerge w:val="restart"/>
            <w:shd w:val="clear" w:color="auto" w:fill="auto"/>
          </w:tcPr>
          <w:p w14:paraId="016FDAA2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51" w:type="dxa"/>
            <w:shd w:val="clear" w:color="auto" w:fill="auto"/>
          </w:tcPr>
          <w:p w14:paraId="3B2324E9" w14:textId="77777777" w:rsidR="0045131B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Функции</w:t>
            </w:r>
          </w:p>
        </w:tc>
        <w:tc>
          <w:tcPr>
            <w:tcW w:w="860" w:type="dxa"/>
            <w:shd w:val="clear" w:color="auto" w:fill="auto"/>
          </w:tcPr>
          <w:p w14:paraId="4E4BD0FE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D9D771D" w14:textId="5D6041DA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45131B" w14:paraId="053E7EE7" w14:textId="77777777" w:rsidTr="0045131B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7B434B03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FA1BE0E" w14:textId="77777777" w:rsidR="0045131B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троки</w:t>
            </w:r>
          </w:p>
        </w:tc>
        <w:tc>
          <w:tcPr>
            <w:tcW w:w="860" w:type="dxa"/>
            <w:shd w:val="clear" w:color="auto" w:fill="auto"/>
          </w:tcPr>
          <w:p w14:paraId="5B05049D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A8ED998" w14:textId="4D02BC70" w:rsidR="0045131B" w:rsidRDefault="00FF1D2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45131B" w14:paraId="624E3B83" w14:textId="77777777" w:rsidTr="0045131B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4F2515AC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CBD5973" w14:textId="745C2997" w:rsidR="0045131B" w:rsidRPr="00B014B7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  <w:lang w:val="kk-KZ"/>
              </w:rPr>
              <w:t xml:space="preserve">П </w:t>
            </w:r>
            <w:r w:rsidR="00BD5F07">
              <w:rPr>
                <w:b/>
                <w:sz w:val="20"/>
                <w:szCs w:val="20"/>
              </w:rPr>
              <w:t>3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51298B" w:rsidRPr="00C60D05">
              <w:rPr>
                <w:bCs/>
                <w:sz w:val="20"/>
                <w:szCs w:val="20"/>
              </w:rPr>
              <w:t>Проведение коллоквиума по темам 1-3 неделей</w:t>
            </w:r>
          </w:p>
        </w:tc>
        <w:tc>
          <w:tcPr>
            <w:tcW w:w="860" w:type="dxa"/>
            <w:shd w:val="clear" w:color="auto" w:fill="auto"/>
          </w:tcPr>
          <w:p w14:paraId="671D752E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0254ED5" w14:textId="7D03F6EA" w:rsidR="0045131B" w:rsidRDefault="00FF1D2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45AE20C0" w14:textId="77777777" w:rsidTr="0045131B">
        <w:tc>
          <w:tcPr>
            <w:tcW w:w="10509" w:type="dxa"/>
            <w:gridSpan w:val="4"/>
            <w:shd w:val="clear" w:color="auto" w:fill="auto"/>
          </w:tcPr>
          <w:p w14:paraId="49971FDC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2 Ра</w:t>
            </w:r>
            <w:r>
              <w:rPr>
                <w:b/>
                <w:sz w:val="20"/>
                <w:szCs w:val="20"/>
                <w:lang w:val="kk-KZ"/>
              </w:rPr>
              <w:t xml:space="preserve">бота со структурами данных на </w:t>
            </w:r>
            <w:r>
              <w:rPr>
                <w:b/>
                <w:sz w:val="20"/>
                <w:szCs w:val="20"/>
                <w:lang w:val="en-US"/>
              </w:rPr>
              <w:t>Python</w:t>
            </w:r>
          </w:p>
        </w:tc>
      </w:tr>
      <w:tr w:rsidR="0071287E" w14:paraId="16383291" w14:textId="77777777" w:rsidTr="0045131B">
        <w:tc>
          <w:tcPr>
            <w:tcW w:w="871" w:type="dxa"/>
            <w:vMerge w:val="restart"/>
            <w:shd w:val="clear" w:color="auto" w:fill="auto"/>
          </w:tcPr>
          <w:p w14:paraId="442B39D2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6</w:t>
            </w:r>
          </w:p>
        </w:tc>
        <w:tc>
          <w:tcPr>
            <w:tcW w:w="8051" w:type="dxa"/>
            <w:shd w:val="clear" w:color="auto" w:fill="auto"/>
          </w:tcPr>
          <w:p w14:paraId="4955FF7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Циклы и итерации</w:t>
            </w:r>
          </w:p>
        </w:tc>
        <w:tc>
          <w:tcPr>
            <w:tcW w:w="860" w:type="dxa"/>
            <w:shd w:val="clear" w:color="auto" w:fill="auto"/>
          </w:tcPr>
          <w:p w14:paraId="03371BD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43451EF" w14:textId="58163006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6121A673" w14:textId="77777777" w:rsidTr="0045131B">
        <w:tc>
          <w:tcPr>
            <w:tcW w:w="871" w:type="dxa"/>
            <w:vMerge/>
            <w:shd w:val="clear" w:color="auto" w:fill="auto"/>
          </w:tcPr>
          <w:p w14:paraId="04F8AF15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3617A44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Списки</w:t>
            </w:r>
          </w:p>
        </w:tc>
        <w:tc>
          <w:tcPr>
            <w:tcW w:w="860" w:type="dxa"/>
            <w:shd w:val="clear" w:color="auto" w:fill="auto"/>
          </w:tcPr>
          <w:p w14:paraId="5D9C6109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3438A68" w14:textId="1C24743C" w:rsidR="0071287E" w:rsidRDefault="00FF1D2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687F3131" w14:textId="77777777" w:rsidTr="0045131B">
        <w:tc>
          <w:tcPr>
            <w:tcW w:w="871" w:type="dxa"/>
            <w:vMerge/>
            <w:shd w:val="clear" w:color="auto" w:fill="auto"/>
          </w:tcPr>
          <w:p w14:paraId="62FB6E7B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2CA4351" w14:textId="5CE96C87" w:rsidR="0071287E" w:rsidRDefault="00BD5F0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 w:rsidR="0051298B">
              <w:rPr>
                <w:b/>
                <w:sz w:val="20"/>
                <w:szCs w:val="20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51298B">
              <w:rPr>
                <w:b/>
                <w:sz w:val="20"/>
                <w:szCs w:val="20"/>
              </w:rPr>
              <w:t>4</w:t>
            </w:r>
            <w:r>
              <w:rPr>
                <w:b/>
                <w:sz w:val="20"/>
                <w:szCs w:val="20"/>
              </w:rPr>
              <w:t xml:space="preserve">.  </w:t>
            </w:r>
            <w:r w:rsidR="0051298B">
              <w:rPr>
                <w:sz w:val="20"/>
                <w:szCs w:val="20"/>
                <w:lang w:val="kk-KZ"/>
              </w:rPr>
              <w:t xml:space="preserve">Консультация по выполнению </w:t>
            </w:r>
            <w:r w:rsidR="0051298B" w:rsidRPr="00BD5F07">
              <w:rPr>
                <w:sz w:val="20"/>
                <w:szCs w:val="20"/>
                <w:lang w:val="kk-KZ"/>
              </w:rPr>
              <w:t>СР</w:t>
            </w:r>
            <w:r w:rsidR="0051298B">
              <w:rPr>
                <w:sz w:val="20"/>
                <w:szCs w:val="20"/>
                <w:lang w:val="kk-KZ"/>
              </w:rPr>
              <w:t>О</w:t>
            </w:r>
            <w:r w:rsidR="0051298B" w:rsidRPr="00BD5F07">
              <w:rPr>
                <w:sz w:val="20"/>
                <w:szCs w:val="20"/>
                <w:lang w:val="kk-KZ"/>
              </w:rPr>
              <w:t xml:space="preserve"> 2</w:t>
            </w:r>
            <w:r w:rsidR="0051298B">
              <w:rPr>
                <w:sz w:val="20"/>
                <w:szCs w:val="20"/>
                <w:lang w:val="kk-KZ"/>
              </w:rPr>
              <w:t xml:space="preserve"> на тему «</w:t>
            </w:r>
            <w:r w:rsidR="0051298B">
              <w:rPr>
                <w:color w:val="000000"/>
                <w:sz w:val="20"/>
                <w:szCs w:val="20"/>
              </w:rPr>
              <w:t>Создание приложения по работе с данными</w:t>
            </w:r>
            <w:r w:rsidR="0051298B">
              <w:rPr>
                <w:sz w:val="20"/>
                <w:szCs w:val="20"/>
                <w:lang w:val="kk-KZ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04856414" w14:textId="3F4E156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C5D0B17" w14:textId="56310CED" w:rsidR="0071287E" w:rsidRPr="00BD5F07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E5C4D6A" w14:textId="77777777" w:rsidTr="0045131B">
        <w:tc>
          <w:tcPr>
            <w:tcW w:w="871" w:type="dxa"/>
            <w:vMerge w:val="restart"/>
            <w:shd w:val="clear" w:color="auto" w:fill="auto"/>
          </w:tcPr>
          <w:p w14:paraId="728F1BB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051" w:type="dxa"/>
            <w:shd w:val="clear" w:color="auto" w:fill="auto"/>
          </w:tcPr>
          <w:p w14:paraId="7726F91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Cs/>
                <w:sz w:val="20"/>
                <w:szCs w:val="20"/>
                <w:lang w:val="kk-KZ"/>
              </w:rPr>
              <w:t>Строки</w:t>
            </w:r>
          </w:p>
        </w:tc>
        <w:tc>
          <w:tcPr>
            <w:tcW w:w="860" w:type="dxa"/>
            <w:shd w:val="clear" w:color="auto" w:fill="auto"/>
          </w:tcPr>
          <w:p w14:paraId="2D2E0D5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AC3A34B" w14:textId="32C9B66B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5F840D36" w14:textId="77777777" w:rsidTr="0045131B">
        <w:tc>
          <w:tcPr>
            <w:tcW w:w="871" w:type="dxa"/>
            <w:vMerge/>
            <w:shd w:val="clear" w:color="auto" w:fill="auto"/>
          </w:tcPr>
          <w:p w14:paraId="561294D4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1E4612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7.</w:t>
            </w:r>
            <w:r>
              <w:rPr>
                <w:sz w:val="20"/>
                <w:szCs w:val="20"/>
                <w:lang w:val="kk-KZ"/>
              </w:rPr>
              <w:t xml:space="preserve"> Строки</w:t>
            </w:r>
          </w:p>
        </w:tc>
        <w:tc>
          <w:tcPr>
            <w:tcW w:w="860" w:type="dxa"/>
            <w:shd w:val="clear" w:color="auto" w:fill="auto"/>
          </w:tcPr>
          <w:p w14:paraId="516F2034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F335657" w14:textId="1C0694AF" w:rsidR="0071287E" w:rsidRPr="00FF1D21" w:rsidRDefault="00FF1D2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2</w:t>
            </w:r>
          </w:p>
        </w:tc>
      </w:tr>
      <w:tr w:rsidR="0071287E" w14:paraId="24E012CF" w14:textId="77777777" w:rsidTr="0045131B">
        <w:tc>
          <w:tcPr>
            <w:tcW w:w="871" w:type="dxa"/>
            <w:vMerge/>
            <w:shd w:val="clear" w:color="auto" w:fill="auto"/>
          </w:tcPr>
          <w:p w14:paraId="67FBC700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10E4AE7" w14:textId="17FAF84A" w:rsidR="0071287E" w:rsidRPr="00BD5F07" w:rsidRDefault="00BD5F07">
            <w:pPr>
              <w:jc w:val="both"/>
              <w:rPr>
                <w:sz w:val="20"/>
                <w:szCs w:val="20"/>
                <w:lang w:val="kk-KZ"/>
              </w:rPr>
            </w:pPr>
            <w:r w:rsidRPr="00BD5F07">
              <w:rPr>
                <w:b/>
                <w:bCs/>
                <w:sz w:val="20"/>
                <w:szCs w:val="20"/>
                <w:lang w:val="kk-KZ"/>
              </w:rPr>
              <w:t>СР</w:t>
            </w:r>
            <w:r w:rsidR="00281E66">
              <w:rPr>
                <w:b/>
                <w:bCs/>
                <w:sz w:val="20"/>
                <w:szCs w:val="20"/>
                <w:lang w:val="kk-KZ"/>
              </w:rPr>
              <w:t>О</w:t>
            </w:r>
            <w:r w:rsidRPr="00BD5F07">
              <w:rPr>
                <w:b/>
                <w:bCs/>
                <w:sz w:val="20"/>
                <w:szCs w:val="20"/>
                <w:lang w:val="kk-KZ"/>
              </w:rPr>
              <w:t xml:space="preserve">П </w:t>
            </w:r>
            <w:r w:rsidR="00A213D3">
              <w:rPr>
                <w:b/>
                <w:bCs/>
                <w:sz w:val="20"/>
                <w:szCs w:val="20"/>
                <w:lang w:val="kk-KZ"/>
              </w:rPr>
              <w:t>5</w:t>
            </w:r>
            <w:r w:rsidRPr="00BD5F07">
              <w:rPr>
                <w:sz w:val="20"/>
                <w:szCs w:val="20"/>
                <w:lang w:val="kk-KZ"/>
              </w:rPr>
              <w:t>.</w:t>
            </w:r>
            <w:r w:rsidR="0051298B">
              <w:rPr>
                <w:sz w:val="20"/>
                <w:szCs w:val="20"/>
                <w:lang w:val="kk-KZ"/>
              </w:rPr>
              <w:t xml:space="preserve"> Прием СРО 2</w:t>
            </w:r>
          </w:p>
        </w:tc>
        <w:tc>
          <w:tcPr>
            <w:tcW w:w="860" w:type="dxa"/>
            <w:shd w:val="clear" w:color="auto" w:fill="auto"/>
          </w:tcPr>
          <w:p w14:paraId="5C5C5C14" w14:textId="319905F0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5E455523" w14:textId="0905836E" w:rsidR="0071287E" w:rsidRDefault="00FF1D2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</w:tr>
      <w:tr w:rsidR="0071287E" w14:paraId="39039FB5" w14:textId="77777777" w:rsidTr="0045131B">
        <w:tc>
          <w:tcPr>
            <w:tcW w:w="9782" w:type="dxa"/>
            <w:gridSpan w:val="3"/>
            <w:shd w:val="clear" w:color="auto" w:fill="auto"/>
          </w:tcPr>
          <w:p w14:paraId="433E42A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27" w:type="dxa"/>
            <w:shd w:val="clear" w:color="auto" w:fill="auto"/>
          </w:tcPr>
          <w:p w14:paraId="4690B88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71287E" w14:paraId="2024C857" w14:textId="77777777" w:rsidTr="0045131B">
        <w:tc>
          <w:tcPr>
            <w:tcW w:w="871" w:type="dxa"/>
            <w:vMerge w:val="restart"/>
            <w:shd w:val="clear" w:color="auto" w:fill="auto"/>
          </w:tcPr>
          <w:p w14:paraId="5B12B0FA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51" w:type="dxa"/>
            <w:shd w:val="clear" w:color="auto" w:fill="auto"/>
          </w:tcPr>
          <w:p w14:paraId="771C58EF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bCs/>
                <w:sz w:val="20"/>
                <w:szCs w:val="20"/>
              </w:rPr>
              <w:t>Чтение файлов</w:t>
            </w:r>
          </w:p>
        </w:tc>
        <w:tc>
          <w:tcPr>
            <w:tcW w:w="860" w:type="dxa"/>
            <w:shd w:val="clear" w:color="auto" w:fill="auto"/>
          </w:tcPr>
          <w:p w14:paraId="158CBB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2F51B4A" w14:textId="6046F410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6ADB5D83" w14:textId="77777777" w:rsidTr="0045131B">
        <w:tc>
          <w:tcPr>
            <w:tcW w:w="871" w:type="dxa"/>
            <w:vMerge/>
            <w:shd w:val="clear" w:color="auto" w:fill="auto"/>
          </w:tcPr>
          <w:p w14:paraId="3E267F0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5E33B8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Наборы</w:t>
            </w:r>
          </w:p>
        </w:tc>
        <w:tc>
          <w:tcPr>
            <w:tcW w:w="860" w:type="dxa"/>
            <w:shd w:val="clear" w:color="auto" w:fill="auto"/>
          </w:tcPr>
          <w:p w14:paraId="5970898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D59032B" w14:textId="338FD546" w:rsidR="0071287E" w:rsidRDefault="00FF1D2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0CE1EE51" w14:textId="77777777" w:rsidTr="0045131B">
        <w:tc>
          <w:tcPr>
            <w:tcW w:w="871" w:type="dxa"/>
            <w:vMerge/>
            <w:shd w:val="clear" w:color="auto" w:fill="auto"/>
          </w:tcPr>
          <w:p w14:paraId="7C9F631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9A8ACBE" w14:textId="236C0C3B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A213D3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275C8B" w:rsidRPr="00275C8B">
              <w:rPr>
                <w:bCs/>
                <w:sz w:val="20"/>
                <w:szCs w:val="20"/>
              </w:rPr>
              <w:t>Консультация по выполнению</w:t>
            </w:r>
            <w:r w:rsidR="001A5E98" w:rsidRPr="00275C8B">
              <w:rPr>
                <w:bCs/>
                <w:sz w:val="20"/>
                <w:szCs w:val="20"/>
              </w:rPr>
              <w:t xml:space="preserve">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="001A5E98" w:rsidRPr="00275C8B">
              <w:rPr>
                <w:bCs/>
                <w:sz w:val="20"/>
                <w:szCs w:val="20"/>
              </w:rPr>
              <w:t xml:space="preserve"> </w:t>
            </w:r>
            <w:r w:rsidR="00275C8B" w:rsidRPr="00275C8B">
              <w:rPr>
                <w:bCs/>
                <w:sz w:val="20"/>
                <w:szCs w:val="20"/>
              </w:rPr>
              <w:t>3</w:t>
            </w:r>
            <w:r w:rsidR="00A213D3">
              <w:rPr>
                <w:bCs/>
                <w:sz w:val="20"/>
                <w:szCs w:val="20"/>
              </w:rPr>
              <w:t xml:space="preserve"> на тему «Создание приложения с объектами и классами»</w:t>
            </w:r>
          </w:p>
        </w:tc>
        <w:tc>
          <w:tcPr>
            <w:tcW w:w="860" w:type="dxa"/>
            <w:shd w:val="clear" w:color="auto" w:fill="auto"/>
          </w:tcPr>
          <w:p w14:paraId="26F7AA99" w14:textId="43EAC59F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658848E" w14:textId="787E8DC4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6EF769C0" w14:textId="77777777" w:rsidTr="0045131B">
        <w:tc>
          <w:tcPr>
            <w:tcW w:w="871" w:type="dxa"/>
            <w:vMerge w:val="restart"/>
            <w:shd w:val="clear" w:color="auto" w:fill="auto"/>
          </w:tcPr>
          <w:p w14:paraId="52804BC7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051" w:type="dxa"/>
            <w:shd w:val="clear" w:color="auto" w:fill="auto"/>
          </w:tcPr>
          <w:p w14:paraId="1EE7ED88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Списки</w:t>
            </w:r>
          </w:p>
        </w:tc>
        <w:tc>
          <w:tcPr>
            <w:tcW w:w="860" w:type="dxa"/>
            <w:shd w:val="clear" w:color="auto" w:fill="auto"/>
          </w:tcPr>
          <w:p w14:paraId="429044E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3AF8112" w14:textId="3DE275CA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78055E8A" w14:textId="77777777" w:rsidTr="0045131B">
        <w:tc>
          <w:tcPr>
            <w:tcW w:w="871" w:type="dxa"/>
            <w:vMerge/>
            <w:shd w:val="clear" w:color="auto" w:fill="auto"/>
          </w:tcPr>
          <w:p w14:paraId="24A0DF44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AA1F890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9.</w:t>
            </w:r>
            <w:r>
              <w:rPr>
                <w:sz w:val="20"/>
                <w:szCs w:val="20"/>
                <w:lang w:val="kk-KZ"/>
              </w:rPr>
              <w:t xml:space="preserve"> Объекты </w:t>
            </w:r>
            <w:r>
              <w:rPr>
                <w:sz w:val="20"/>
                <w:szCs w:val="20"/>
                <w:lang w:val="en-US"/>
              </w:rPr>
              <w:t>DateTime</w:t>
            </w:r>
          </w:p>
        </w:tc>
        <w:tc>
          <w:tcPr>
            <w:tcW w:w="860" w:type="dxa"/>
            <w:shd w:val="clear" w:color="auto" w:fill="auto"/>
          </w:tcPr>
          <w:p w14:paraId="42C98361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7C1FCA0" w14:textId="3F0AAF12" w:rsidR="0071287E" w:rsidRDefault="00FF1D2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39FC3AE4" w14:textId="77777777" w:rsidTr="0045131B">
        <w:tc>
          <w:tcPr>
            <w:tcW w:w="871" w:type="dxa"/>
            <w:vMerge w:val="restart"/>
            <w:shd w:val="clear" w:color="auto" w:fill="auto"/>
          </w:tcPr>
          <w:p w14:paraId="3DD0F51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51" w:type="dxa"/>
            <w:shd w:val="clear" w:color="auto" w:fill="auto"/>
          </w:tcPr>
          <w:p w14:paraId="1456A210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0.</w:t>
            </w:r>
            <w:r>
              <w:rPr>
                <w:sz w:val="20"/>
                <w:szCs w:val="20"/>
                <w:lang w:val="kk-KZ"/>
              </w:rPr>
              <w:t xml:space="preserve"> Словари</w:t>
            </w:r>
          </w:p>
        </w:tc>
        <w:tc>
          <w:tcPr>
            <w:tcW w:w="860" w:type="dxa"/>
            <w:shd w:val="clear" w:color="auto" w:fill="auto"/>
          </w:tcPr>
          <w:p w14:paraId="5A94073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BE5CD27" w14:textId="6539BA3D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71287E" w14:paraId="74145D42" w14:textId="77777777" w:rsidTr="0045131B">
        <w:tc>
          <w:tcPr>
            <w:tcW w:w="871" w:type="dxa"/>
            <w:vMerge/>
            <w:shd w:val="clear" w:color="auto" w:fill="auto"/>
          </w:tcPr>
          <w:p w14:paraId="1C6C220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B635C2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0.</w:t>
            </w:r>
            <w:r>
              <w:rPr>
                <w:sz w:val="20"/>
                <w:szCs w:val="20"/>
                <w:lang w:val="kk-KZ"/>
              </w:rPr>
              <w:t xml:space="preserve"> Классы и объекты в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0" w:type="dxa"/>
            <w:shd w:val="clear" w:color="auto" w:fill="auto"/>
          </w:tcPr>
          <w:p w14:paraId="2DD27785" w14:textId="0DC69909" w:rsidR="0071287E" w:rsidRPr="00C70FA3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E3FE3D5" w14:textId="17EB1065" w:rsidR="0071287E" w:rsidRDefault="00FF1D2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1D666CB" w14:textId="77777777" w:rsidTr="0045131B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4C4AA8FC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74196B3" w14:textId="2D6F8779" w:rsidR="0071287E" w:rsidRDefault="000E765C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A213D3">
              <w:rPr>
                <w:b/>
                <w:sz w:val="20"/>
                <w:szCs w:val="20"/>
              </w:rPr>
              <w:t>7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D14F3A" w:rsidRPr="00D14F3A">
              <w:rPr>
                <w:sz w:val="20"/>
                <w:szCs w:val="20"/>
              </w:rPr>
              <w:t>Прием СР</w:t>
            </w:r>
            <w:r w:rsidR="00281E66">
              <w:rPr>
                <w:sz w:val="20"/>
                <w:szCs w:val="20"/>
              </w:rPr>
              <w:t>О</w:t>
            </w:r>
            <w:r w:rsidR="00D14F3A" w:rsidRPr="00D14F3A">
              <w:rPr>
                <w:sz w:val="20"/>
                <w:szCs w:val="20"/>
              </w:rPr>
              <w:t xml:space="preserve"> 3</w:t>
            </w:r>
          </w:p>
        </w:tc>
        <w:tc>
          <w:tcPr>
            <w:tcW w:w="860" w:type="dxa"/>
            <w:shd w:val="clear" w:color="auto" w:fill="auto"/>
          </w:tcPr>
          <w:p w14:paraId="5A3F31FC" w14:textId="20AC316A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456D6C09" w14:textId="5AF712E6" w:rsidR="0071287E" w:rsidRDefault="00FF1D2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</w:tr>
      <w:tr w:rsidR="0071287E" w14:paraId="7B04F43C" w14:textId="77777777" w:rsidTr="0045131B">
        <w:tc>
          <w:tcPr>
            <w:tcW w:w="10509" w:type="dxa"/>
            <w:gridSpan w:val="4"/>
            <w:shd w:val="clear" w:color="auto" w:fill="auto"/>
          </w:tcPr>
          <w:p w14:paraId="4F9750D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  <w:lang w:val="kk-KZ"/>
              </w:rPr>
              <w:t xml:space="preserve">Работа с библиотеками 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946EE2" w14:paraId="06DAB895" w14:textId="77777777" w:rsidTr="0045131B">
        <w:tc>
          <w:tcPr>
            <w:tcW w:w="871" w:type="dxa"/>
            <w:vMerge w:val="restart"/>
            <w:shd w:val="clear" w:color="auto" w:fill="auto"/>
          </w:tcPr>
          <w:p w14:paraId="081AA17A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51" w:type="dxa"/>
            <w:shd w:val="clear" w:color="auto" w:fill="auto"/>
          </w:tcPr>
          <w:p w14:paraId="00B18C95" w14:textId="77777777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Кортежи</w:t>
            </w:r>
          </w:p>
        </w:tc>
        <w:tc>
          <w:tcPr>
            <w:tcW w:w="860" w:type="dxa"/>
            <w:shd w:val="clear" w:color="auto" w:fill="auto"/>
          </w:tcPr>
          <w:p w14:paraId="366AD9A4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C2C342F" w14:textId="64A2DDE2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946EE2" w14:paraId="336AD409" w14:textId="77777777" w:rsidTr="0045131B">
        <w:tc>
          <w:tcPr>
            <w:tcW w:w="871" w:type="dxa"/>
            <w:vMerge/>
            <w:shd w:val="clear" w:color="auto" w:fill="auto"/>
          </w:tcPr>
          <w:p w14:paraId="0FE7E6E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E90E26F" w14:textId="77777777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1.</w:t>
            </w:r>
            <w:r>
              <w:rPr>
                <w:sz w:val="20"/>
                <w:szCs w:val="20"/>
                <w:lang w:val="kk-KZ"/>
              </w:rPr>
              <w:t xml:space="preserve"> Операции с </w:t>
            </w:r>
            <w:r>
              <w:rPr>
                <w:sz w:val="20"/>
                <w:szCs w:val="20"/>
                <w:lang w:val="en-US"/>
              </w:rPr>
              <w:t>NumPy</w:t>
            </w:r>
          </w:p>
        </w:tc>
        <w:tc>
          <w:tcPr>
            <w:tcW w:w="860" w:type="dxa"/>
            <w:shd w:val="clear" w:color="auto" w:fill="auto"/>
          </w:tcPr>
          <w:p w14:paraId="274BABF8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D11154C" w14:textId="539CF7F1" w:rsidR="00946EE2" w:rsidRPr="00FF1D21" w:rsidRDefault="00FF1D2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946EE2" w14:paraId="1A38A084" w14:textId="77777777" w:rsidTr="0045131B">
        <w:tc>
          <w:tcPr>
            <w:tcW w:w="871" w:type="dxa"/>
            <w:vMerge/>
            <w:shd w:val="clear" w:color="auto" w:fill="auto"/>
          </w:tcPr>
          <w:p w14:paraId="06322B13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DAB210A" w14:textId="524F60F5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A213D3">
              <w:rPr>
                <w:b/>
                <w:sz w:val="20"/>
                <w:szCs w:val="20"/>
              </w:rPr>
              <w:t>8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946EE2">
              <w:rPr>
                <w:bCs/>
                <w:sz w:val="20"/>
                <w:szCs w:val="20"/>
              </w:rPr>
              <w:t>Консультация по выполнению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Pr="00946EE2">
              <w:rPr>
                <w:bCs/>
                <w:sz w:val="20"/>
                <w:szCs w:val="20"/>
              </w:rPr>
              <w:t xml:space="preserve"> 4</w:t>
            </w:r>
            <w:r>
              <w:rPr>
                <w:b/>
                <w:sz w:val="20"/>
                <w:szCs w:val="20"/>
              </w:rPr>
              <w:t xml:space="preserve"> </w:t>
            </w:r>
            <w:r w:rsidR="00A213D3" w:rsidRPr="00A213D3">
              <w:rPr>
                <w:bCs/>
                <w:sz w:val="20"/>
                <w:szCs w:val="20"/>
              </w:rPr>
              <w:t>на тему «</w:t>
            </w:r>
            <w:r w:rsidR="00A213D3">
              <w:rPr>
                <w:sz w:val="20"/>
                <w:szCs w:val="20"/>
                <w:lang w:eastAsia="ru-RU"/>
              </w:rPr>
              <w:t>Создание приложения с библиотеками NumPy и Matplotlib</w:t>
            </w:r>
            <w:r w:rsidR="00A213D3" w:rsidRPr="00A213D3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391F4BC2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0AA242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14F3A" w14:paraId="601DFD40" w14:textId="77777777" w:rsidTr="0045131B">
        <w:tc>
          <w:tcPr>
            <w:tcW w:w="871" w:type="dxa"/>
            <w:vMerge w:val="restart"/>
            <w:shd w:val="clear" w:color="auto" w:fill="auto"/>
          </w:tcPr>
          <w:p w14:paraId="55C145E5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51" w:type="dxa"/>
            <w:shd w:val="clear" w:color="auto" w:fill="auto"/>
          </w:tcPr>
          <w:p w14:paraId="72A355BA" w14:textId="77777777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Регулярные выражения</w:t>
            </w:r>
          </w:p>
        </w:tc>
        <w:tc>
          <w:tcPr>
            <w:tcW w:w="860" w:type="dxa"/>
            <w:shd w:val="clear" w:color="auto" w:fill="auto"/>
          </w:tcPr>
          <w:p w14:paraId="7F1CC43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DA077BB" w14:textId="0FE5BD82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D14F3A" w14:paraId="6E5B9710" w14:textId="77777777" w:rsidTr="0045131B">
        <w:tc>
          <w:tcPr>
            <w:tcW w:w="871" w:type="dxa"/>
            <w:vMerge/>
            <w:shd w:val="clear" w:color="auto" w:fill="auto"/>
          </w:tcPr>
          <w:p w14:paraId="7989628D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696C76A" w14:textId="77777777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2.</w:t>
            </w:r>
            <w:r>
              <w:rPr>
                <w:sz w:val="20"/>
                <w:szCs w:val="20"/>
                <w:lang w:val="kk-KZ"/>
              </w:rPr>
              <w:t xml:space="preserve"> Операции с </w:t>
            </w:r>
            <w:r>
              <w:rPr>
                <w:sz w:val="20"/>
                <w:szCs w:val="20"/>
                <w:lang w:val="en-US"/>
              </w:rPr>
              <w:t>Pandas</w:t>
            </w:r>
          </w:p>
        </w:tc>
        <w:tc>
          <w:tcPr>
            <w:tcW w:w="860" w:type="dxa"/>
            <w:shd w:val="clear" w:color="auto" w:fill="auto"/>
          </w:tcPr>
          <w:p w14:paraId="016D01A8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DE53CD5" w14:textId="47E0B217" w:rsidR="00D14F3A" w:rsidRPr="00FF1D21" w:rsidRDefault="00FF1D2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A213D3" w14:paraId="3B6BF036" w14:textId="77777777" w:rsidTr="0045131B">
        <w:tc>
          <w:tcPr>
            <w:tcW w:w="871" w:type="dxa"/>
            <w:vMerge w:val="restart"/>
            <w:shd w:val="clear" w:color="auto" w:fill="auto"/>
          </w:tcPr>
          <w:p w14:paraId="4ABF2464" w14:textId="77777777" w:rsidR="00A213D3" w:rsidRDefault="00A213D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51" w:type="dxa"/>
            <w:shd w:val="clear" w:color="auto" w:fill="auto"/>
          </w:tcPr>
          <w:p w14:paraId="21E3F99B" w14:textId="77777777" w:rsidR="00A213D3" w:rsidRDefault="00A213D3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Объекты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0" w:type="dxa"/>
            <w:shd w:val="clear" w:color="auto" w:fill="auto"/>
          </w:tcPr>
          <w:p w14:paraId="41EB6AA7" w14:textId="77777777" w:rsidR="00A213D3" w:rsidRDefault="00A213D3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F675D1C" w14:textId="33404C15" w:rsidR="00A213D3" w:rsidRDefault="00A213D3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A213D3" w14:paraId="51EDCA81" w14:textId="77777777" w:rsidTr="0045131B">
        <w:tc>
          <w:tcPr>
            <w:tcW w:w="871" w:type="dxa"/>
            <w:vMerge/>
            <w:shd w:val="clear" w:color="auto" w:fill="auto"/>
          </w:tcPr>
          <w:p w14:paraId="36EB16F8" w14:textId="77777777" w:rsidR="00A213D3" w:rsidRDefault="00A213D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3DCE947" w14:textId="77777777" w:rsidR="00A213D3" w:rsidRDefault="00A213D3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Maplotlib</w:t>
            </w:r>
          </w:p>
        </w:tc>
        <w:tc>
          <w:tcPr>
            <w:tcW w:w="860" w:type="dxa"/>
            <w:shd w:val="clear" w:color="auto" w:fill="auto"/>
          </w:tcPr>
          <w:p w14:paraId="7CEE4A0A" w14:textId="77777777" w:rsidR="00A213D3" w:rsidRDefault="00A213D3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C9B6E92" w14:textId="742996BD" w:rsidR="00A213D3" w:rsidRDefault="00FF1D2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A213D3" w14:paraId="07C7E5F3" w14:textId="77777777" w:rsidTr="0045131B">
        <w:tc>
          <w:tcPr>
            <w:tcW w:w="871" w:type="dxa"/>
            <w:vMerge/>
            <w:shd w:val="clear" w:color="auto" w:fill="auto"/>
          </w:tcPr>
          <w:p w14:paraId="454CA60F" w14:textId="77777777" w:rsidR="00A213D3" w:rsidRDefault="00A213D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88B6F62" w14:textId="6BEE92AC" w:rsidR="00A213D3" w:rsidRDefault="00A213D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П 9. </w:t>
            </w:r>
            <w:r w:rsidRPr="00A213D3">
              <w:rPr>
                <w:bCs/>
                <w:sz w:val="20"/>
                <w:szCs w:val="20"/>
              </w:rPr>
              <w:t>Прием СРО 4</w:t>
            </w:r>
          </w:p>
        </w:tc>
        <w:tc>
          <w:tcPr>
            <w:tcW w:w="860" w:type="dxa"/>
            <w:shd w:val="clear" w:color="auto" w:fill="auto"/>
          </w:tcPr>
          <w:p w14:paraId="083CC597" w14:textId="77777777" w:rsidR="00A213D3" w:rsidRDefault="00A213D3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1E74F42B" w14:textId="33599357" w:rsidR="00A213D3" w:rsidRDefault="00FF1D2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5</w:t>
            </w:r>
          </w:p>
        </w:tc>
      </w:tr>
      <w:tr w:rsidR="00D14F3A" w14:paraId="51375239" w14:textId="77777777" w:rsidTr="0045131B">
        <w:tc>
          <w:tcPr>
            <w:tcW w:w="871" w:type="dxa"/>
            <w:vMerge w:val="restart"/>
            <w:shd w:val="clear" w:color="auto" w:fill="auto"/>
          </w:tcPr>
          <w:p w14:paraId="6A5DD30A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51" w:type="dxa"/>
            <w:shd w:val="clear" w:color="auto" w:fill="auto"/>
          </w:tcPr>
          <w:p w14:paraId="2C762291" w14:textId="77777777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Реляционные базы данных и </w:t>
            </w:r>
            <w:r>
              <w:rPr>
                <w:sz w:val="20"/>
                <w:szCs w:val="20"/>
                <w:lang w:val="en-US" w:eastAsia="ru-RU"/>
              </w:rPr>
              <w:t>PostgreSQL</w:t>
            </w:r>
          </w:p>
        </w:tc>
        <w:tc>
          <w:tcPr>
            <w:tcW w:w="860" w:type="dxa"/>
            <w:shd w:val="clear" w:color="auto" w:fill="auto"/>
          </w:tcPr>
          <w:p w14:paraId="4B18D8C9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13417522" w14:textId="34FC2ED5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D14F3A" w14:paraId="12D49689" w14:textId="77777777" w:rsidTr="0045131B">
        <w:tc>
          <w:tcPr>
            <w:tcW w:w="871" w:type="dxa"/>
            <w:vMerge/>
            <w:shd w:val="clear" w:color="auto" w:fill="auto"/>
          </w:tcPr>
          <w:p w14:paraId="525A2960" w14:textId="77777777" w:rsidR="00D14F3A" w:rsidRDefault="00D14F3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7F22B74" w14:textId="77777777" w:rsidR="00D14F3A" w:rsidRPr="0078779D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Приложения Python с </w:t>
            </w:r>
            <w:r>
              <w:rPr>
                <w:sz w:val="20"/>
                <w:szCs w:val="20"/>
                <w:lang w:val="en-US" w:eastAsia="ru-RU"/>
              </w:rPr>
              <w:t>PostgreSQL</w:t>
            </w:r>
          </w:p>
        </w:tc>
        <w:tc>
          <w:tcPr>
            <w:tcW w:w="860" w:type="dxa"/>
            <w:shd w:val="clear" w:color="auto" w:fill="auto"/>
          </w:tcPr>
          <w:p w14:paraId="5079EA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701FE657" w14:textId="52D12F10" w:rsidR="00D14F3A" w:rsidRPr="00FF1D21" w:rsidRDefault="00FF1D2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71287E" w14:paraId="698AFD14" w14:textId="77777777" w:rsidTr="0045131B">
        <w:tc>
          <w:tcPr>
            <w:tcW w:w="871" w:type="dxa"/>
            <w:vMerge w:val="restart"/>
            <w:shd w:val="clear" w:color="auto" w:fill="auto"/>
          </w:tcPr>
          <w:p w14:paraId="009FD439" w14:textId="77777777" w:rsidR="0071287E" w:rsidRDefault="000E765C">
            <w:pPr>
              <w:tabs>
                <w:tab w:val="left" w:pos="1276"/>
              </w:tabs>
              <w:jc w:val="center"/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51" w:type="dxa"/>
            <w:shd w:val="clear" w:color="auto" w:fill="auto"/>
          </w:tcPr>
          <w:p w14:paraId="0E9D4901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Получение и визуализация данных</w:t>
            </w:r>
          </w:p>
        </w:tc>
        <w:tc>
          <w:tcPr>
            <w:tcW w:w="860" w:type="dxa"/>
            <w:shd w:val="clear" w:color="auto" w:fill="auto"/>
          </w:tcPr>
          <w:p w14:paraId="43066AF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842E653" w14:textId="397E85AA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71287E" w14:paraId="53E3D1D7" w14:textId="77777777" w:rsidTr="0045131B">
        <w:tc>
          <w:tcPr>
            <w:tcW w:w="871" w:type="dxa"/>
            <w:vMerge/>
            <w:shd w:val="clear" w:color="auto" w:fill="auto"/>
          </w:tcPr>
          <w:p w14:paraId="141BDCEF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BF7692F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Django Framework</w:t>
            </w:r>
          </w:p>
        </w:tc>
        <w:tc>
          <w:tcPr>
            <w:tcW w:w="860" w:type="dxa"/>
            <w:shd w:val="clear" w:color="auto" w:fill="auto"/>
          </w:tcPr>
          <w:p w14:paraId="2D8AF7E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75646B8" w14:textId="3D395CF7" w:rsidR="0071287E" w:rsidRPr="00271968" w:rsidRDefault="00FF1D2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71287E" w14:paraId="6DE00856" w14:textId="77777777" w:rsidTr="0045131B">
        <w:tc>
          <w:tcPr>
            <w:tcW w:w="9782" w:type="dxa"/>
            <w:gridSpan w:val="3"/>
          </w:tcPr>
          <w:p w14:paraId="541C011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727" w:type="dxa"/>
          </w:tcPr>
          <w:p w14:paraId="516369D6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4868035" w14:textId="77777777" w:rsidTr="0045131B">
        <w:tc>
          <w:tcPr>
            <w:tcW w:w="9782" w:type="dxa"/>
            <w:gridSpan w:val="3"/>
            <w:shd w:val="clear" w:color="auto" w:fill="FFFFFF" w:themeFill="background1"/>
          </w:tcPr>
          <w:p w14:paraId="46ACC407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6CE912E3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738F9BD" w14:textId="77777777" w:rsidTr="0045131B">
        <w:tc>
          <w:tcPr>
            <w:tcW w:w="9782" w:type="dxa"/>
            <w:gridSpan w:val="3"/>
            <w:shd w:val="clear" w:color="auto" w:fill="FFFFFF" w:themeFill="background1"/>
          </w:tcPr>
          <w:p w14:paraId="76F140E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2053BAFB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6FD1973B" w14:textId="77777777" w:rsidR="0071287E" w:rsidRDefault="000E765C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56A3AEE3" w14:textId="77777777" w:rsidR="0071287E" w:rsidRDefault="0071287E">
      <w:pPr>
        <w:jc w:val="both"/>
        <w:rPr>
          <w:sz w:val="20"/>
          <w:szCs w:val="20"/>
        </w:rPr>
      </w:pPr>
    </w:p>
    <w:p w14:paraId="13FBA55A" w14:textId="77777777" w:rsidR="0071287E" w:rsidRDefault="0071287E">
      <w:pPr>
        <w:rPr>
          <w:sz w:val="20"/>
          <w:szCs w:val="20"/>
          <w:lang w:val="kk-KZ"/>
        </w:rPr>
      </w:pPr>
    </w:p>
    <w:p w14:paraId="38031BC7" w14:textId="77777777" w:rsidR="0071287E" w:rsidRDefault="0071287E">
      <w:pPr>
        <w:rPr>
          <w:sz w:val="20"/>
          <w:szCs w:val="20"/>
          <w:lang w:val="kk-KZ"/>
        </w:rPr>
      </w:pPr>
    </w:p>
    <w:p w14:paraId="6A4D6FF7" w14:textId="77777777" w:rsidR="0071287E" w:rsidRDefault="0071287E">
      <w:pPr>
        <w:rPr>
          <w:sz w:val="20"/>
          <w:szCs w:val="20"/>
          <w:lang w:val="kk-KZ"/>
        </w:rPr>
      </w:pPr>
    </w:p>
    <w:p w14:paraId="37CD4C4B" w14:textId="77777777" w:rsidR="0071287E" w:rsidRDefault="0071287E">
      <w:pPr>
        <w:rPr>
          <w:sz w:val="20"/>
          <w:szCs w:val="20"/>
          <w:lang w:val="kk-KZ"/>
        </w:rPr>
      </w:pPr>
    </w:p>
    <w:p w14:paraId="59F4B2DC" w14:textId="77777777" w:rsidR="0071287E" w:rsidRDefault="0071287E">
      <w:pPr>
        <w:rPr>
          <w:sz w:val="20"/>
          <w:szCs w:val="20"/>
          <w:lang w:val="kk-KZ"/>
        </w:rPr>
      </w:pPr>
    </w:p>
    <w:p w14:paraId="1B7E850E" w14:textId="77777777" w:rsidR="0071287E" w:rsidRDefault="0071287E">
      <w:pPr>
        <w:rPr>
          <w:sz w:val="20"/>
          <w:szCs w:val="20"/>
          <w:lang w:val="kk-KZ"/>
        </w:rPr>
      </w:pPr>
    </w:p>
    <w:p w14:paraId="5FC32979" w14:textId="77777777" w:rsidR="0071287E" w:rsidRDefault="0071287E">
      <w:pPr>
        <w:rPr>
          <w:sz w:val="20"/>
          <w:szCs w:val="20"/>
          <w:lang w:val="kk-KZ"/>
        </w:rPr>
      </w:pPr>
    </w:p>
    <w:p w14:paraId="5D1AFA6C" w14:textId="77777777" w:rsidR="0071287E" w:rsidRDefault="0071287E">
      <w:pPr>
        <w:rPr>
          <w:sz w:val="20"/>
          <w:szCs w:val="20"/>
          <w:lang w:val="kk-KZ"/>
        </w:rPr>
      </w:pPr>
    </w:p>
    <w:p w14:paraId="6F05D78D" w14:textId="77777777" w:rsidR="0071287E" w:rsidRDefault="0071287E">
      <w:pPr>
        <w:rPr>
          <w:sz w:val="20"/>
          <w:szCs w:val="20"/>
          <w:lang w:val="kk-KZ"/>
        </w:rPr>
      </w:pPr>
    </w:p>
    <w:p w14:paraId="4E2B1FA7" w14:textId="59274943" w:rsidR="00E3789F" w:rsidRDefault="00E3789F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35E59C70" w14:textId="77777777" w:rsidR="00E3789F" w:rsidRDefault="00E3789F">
      <w:pPr>
        <w:rPr>
          <w:sz w:val="20"/>
          <w:szCs w:val="20"/>
          <w:lang w:val="kk-KZ"/>
        </w:rPr>
        <w:sectPr w:rsidR="00E3789F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7AF619F5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4E4EBEF2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3E0015F7" w14:textId="77777777" w:rsidR="00B5271E" w:rsidRPr="00055CD8" w:rsidRDefault="00B5271E" w:rsidP="00B5271E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 w:rsidRPr="00C60C1D">
        <w:rPr>
          <w:rStyle w:val="normaltextrun"/>
          <w:sz w:val="20"/>
          <w:szCs w:val="20"/>
        </w:rPr>
        <w:t> </w:t>
      </w:r>
      <w:r w:rsidRPr="00BF4583">
        <w:rPr>
          <w:rStyle w:val="eop"/>
          <w:sz w:val="20"/>
          <w:szCs w:val="20"/>
        </w:rPr>
        <w:t> </w:t>
      </w:r>
    </w:p>
    <w:p w14:paraId="24578C95" w14:textId="77777777" w:rsidR="00B5271E" w:rsidRPr="00BF4583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4DB90087" w14:textId="68DB91F0" w:rsidR="00B5271E" w:rsidRPr="009F2B0A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1. </w:t>
      </w:r>
      <w:r w:rsidR="00F1134D" w:rsidRPr="00A56BEF">
        <w:rPr>
          <w:b/>
          <w:bCs/>
          <w:color w:val="000000"/>
          <w:sz w:val="20"/>
          <w:szCs w:val="20"/>
        </w:rPr>
        <w:t>Реализация проекта с базовыми операциями на Python</w:t>
      </w:r>
      <w:r w:rsidR="00F1134D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1902AA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4D56110F" w14:textId="77777777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B5271E" w:rsidRPr="00F76949" w14:paraId="05DEBFCF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9D95A5E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26CB3E6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F3E39D3" w14:textId="5980B5DC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1902AA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13D2121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12CC1C9" w14:textId="5F430704" w:rsidR="00B5271E" w:rsidRPr="00F76949" w:rsidRDefault="008F73C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>
              <w:rPr>
                <w:rStyle w:val="normaltextrun"/>
                <w:color w:val="000000"/>
                <w:sz w:val="20"/>
                <w:szCs w:val="20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D130AD9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E93DD9A" w14:textId="39195C9B" w:rsidR="00B5271E" w:rsidRPr="00F76949" w:rsidRDefault="008F73C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A954AF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0227B3E" w14:textId="564545D0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B5271E" w:rsidRPr="00F76949" w14:paraId="1A124902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712A36" w14:textId="45BA3AB3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языка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6D346F" w14:textId="188203CD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rStyle w:val="normaltextrun"/>
                <w:sz w:val="20"/>
                <w:szCs w:val="20"/>
              </w:rPr>
              <w:t> </w:t>
            </w:r>
            <w:r w:rsidRPr="00933535">
              <w:rPr>
                <w:rStyle w:val="eop"/>
                <w:sz w:val="20"/>
                <w:szCs w:val="20"/>
              </w:rPr>
              <w:t> </w:t>
            </w:r>
          </w:p>
          <w:p w14:paraId="3D813F7F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DB551" w14:textId="79ACF033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B5271E"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="00B5271E"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 w:rsidR="00B5271E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B5271E"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языка </w:t>
            </w:r>
            <w:r w:rsidR="00B5271E" w:rsidRPr="00B5271E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65D1B785" w14:textId="77777777" w:rsidR="00B5271E" w:rsidRPr="00F76949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7A5404" w14:textId="0D9B4D32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22E0AF" w14:textId="7D5EF109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</w:p>
        </w:tc>
      </w:tr>
      <w:tr w:rsidR="00B5271E" w:rsidRPr="00F76949" w14:paraId="25547619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878461" w14:textId="0ED5E202" w:rsidR="00B5271E" w:rsidRPr="00B5271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EE4EFC" w14:textId="7B86CD36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</w:t>
            </w:r>
            <w:r w:rsidR="00F1134D">
              <w:rPr>
                <w:rStyle w:val="normaltextrun"/>
                <w:sz w:val="20"/>
                <w:szCs w:val="20"/>
                <w:lang w:val="kk-KZ"/>
              </w:rPr>
              <w:t>, отсутствие в коде синтаксических ошибок</w:t>
            </w:r>
          </w:p>
          <w:p w14:paraId="1058F9E8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6B917" w14:textId="013CA21B" w:rsidR="00B5271E" w:rsidRPr="00F1134D" w:rsidRDefault="00F1134D" w:rsidP="00F1134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97962E" w14:textId="69FB971B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969089F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7D7CB884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BF8A5A" w14:textId="0C083BCB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2B75D7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B5271E" w:rsidRPr="00F76949" w14:paraId="04A3C676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6156FB" w14:textId="0192822B" w:rsidR="00B5271E" w:rsidRPr="00B91449" w:rsidRDefault="00B91449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="00B5271E"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528C44" w14:textId="6C984E9C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DBBF35" w14:textId="1113C262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 w:rsidR="00B91449"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9431810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F066A" w14:textId="647E3CBB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A5D9DC" w14:textId="4B5D1696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 w:rsidR="008D0E90"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0141CF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3D466ABB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51795B2E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37ABC5FC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53D718F5" w14:textId="77777777" w:rsidR="00B5271E" w:rsidRDefault="00B5271E" w:rsidP="00B5271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7DE5429F" w14:textId="5EFDAAB9" w:rsidR="00B5271E" w:rsidRDefault="00B5271E" w:rsidP="00B5271E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СРО2. </w:t>
      </w:r>
      <w:r w:rsidR="00B91449" w:rsidRPr="000A1C3A">
        <w:rPr>
          <w:b/>
          <w:bCs/>
          <w:color w:val="000000"/>
          <w:sz w:val="20"/>
          <w:szCs w:val="20"/>
        </w:rPr>
        <w:t>Создание приложения по работе с данными</w:t>
      </w:r>
      <w:r>
        <w:rPr>
          <w:b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7C6B19">
        <w:rPr>
          <w:rStyle w:val="normaltextrun"/>
          <w:b/>
          <w:bCs/>
          <w:sz w:val="20"/>
          <w:szCs w:val="20"/>
          <w:lang w:val="kk-KZ"/>
        </w:rPr>
        <w:t>2</w:t>
      </w:r>
      <w:r w:rsidR="005D4250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5F39C2E0" w14:textId="77777777" w:rsidR="00B5271E" w:rsidRDefault="00B5271E" w:rsidP="00B5271E">
      <w:pPr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1FAE91B7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5F5E19E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4DD46DD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F4454E" w14:textId="6BCB3533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6270F5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13A3F1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9852FE3" w14:textId="5A79E3C0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8B0169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0C21334" w14:textId="59638836" w:rsidR="00B5271E" w:rsidRPr="00F76949" w:rsidRDefault="007C6B19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067879C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ECA3DB8" w14:textId="0EB6162B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0D1645" w:rsidRPr="00F76949" w14:paraId="0B80FDEF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18D31B" w14:textId="066A56CA" w:rsidR="000D1645" w:rsidRPr="000D1645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>Работа с данными в приложении</w:t>
            </w:r>
            <w:r w:rsidRPr="000D1645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5761EC" w14:textId="7389E03F" w:rsidR="000D1645" w:rsidRPr="000D1645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по подключению к базам данных на языке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3DF74546" w14:textId="77777777" w:rsidR="000D1645" w:rsidRPr="00F76949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544E0F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языка </w:t>
            </w:r>
            <w:r w:rsidRPr="00B5271E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16AF31FA" w14:textId="77777777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1D0E26" w14:textId="1D4E720A" w:rsidR="000D1645" w:rsidRPr="0074029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</w:t>
            </w:r>
            <w:r w:rsidR="00740299">
              <w:rPr>
                <w:sz w:val="20"/>
                <w:szCs w:val="20"/>
                <w:shd w:val="clear" w:color="auto" w:fill="FFFFFF"/>
                <w:lang w:val="kk-KZ"/>
              </w:rPr>
              <w:t xml:space="preserve">по подключению к базам данных на языке </w:t>
            </w:r>
            <w:r w:rsidR="00740299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BDFC32" w14:textId="4B17496B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0F6FEE"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0F6FEE">
              <w:rPr>
                <w:rStyle w:val="eop"/>
                <w:sz w:val="20"/>
                <w:szCs w:val="20"/>
                <w:lang w:val="kk-KZ"/>
              </w:rPr>
              <w:t xml:space="preserve">подключения к базам данных на </w:t>
            </w:r>
            <w:r>
              <w:rPr>
                <w:rStyle w:val="eop"/>
                <w:sz w:val="20"/>
                <w:szCs w:val="20"/>
                <w:lang w:val="kk-KZ"/>
              </w:rPr>
              <w:t>язык</w:t>
            </w:r>
            <w:r w:rsidR="000F6FEE">
              <w:rPr>
                <w:rStyle w:val="eop"/>
                <w:sz w:val="20"/>
                <w:szCs w:val="20"/>
                <w:lang w:val="kk-KZ"/>
              </w:rPr>
              <w:t>е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</w:p>
        </w:tc>
      </w:tr>
      <w:tr w:rsidR="000D1645" w:rsidRPr="00F76949" w14:paraId="7EB91AB6" w14:textId="77777777" w:rsidTr="009D0422">
        <w:trPr>
          <w:trHeight w:val="893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9A5F49" w14:textId="2EE49842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D65240" w14:textId="77777777" w:rsidR="000D1645" w:rsidRPr="00B5271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FC9DDDA" w14:textId="491E340C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4A9D73" w14:textId="26BF7F30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0F43E5" w14:textId="604E96A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19B8CB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519C92D0" w14:textId="77777777" w:rsidR="000D1645" w:rsidRPr="009D0422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</w:tr>
      <w:tr w:rsidR="000D1645" w:rsidRPr="00F76949" w14:paraId="5A757895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42C090" w14:textId="4CD78B23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E22550" w14:textId="2CD2FC2B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20CED8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BBE2F19" w14:textId="1353C38D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21C567" w14:textId="46AC0A69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3CE04C" w14:textId="51184518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79FD613" w14:textId="77777777" w:rsidR="00B5271E" w:rsidRDefault="00B5271E" w:rsidP="00B5271E">
      <w:pPr>
        <w:rPr>
          <w:sz w:val="20"/>
          <w:szCs w:val="20"/>
        </w:rPr>
      </w:pPr>
    </w:p>
    <w:p w14:paraId="509A0316" w14:textId="77777777" w:rsidR="00B5271E" w:rsidRDefault="00B5271E" w:rsidP="00B5271E">
      <w:pPr>
        <w:rPr>
          <w:sz w:val="20"/>
          <w:szCs w:val="20"/>
        </w:rPr>
      </w:pPr>
    </w:p>
    <w:p w14:paraId="3F75350A" w14:textId="56DFFE82" w:rsidR="00B5271E" w:rsidRPr="009F2B0A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A56BEF" w:rsidRPr="00CA46EB">
        <w:rPr>
          <w:b/>
          <w:sz w:val="20"/>
          <w:szCs w:val="20"/>
        </w:rPr>
        <w:t>Выполнение тестовых заданий</w:t>
      </w:r>
      <w:r>
        <w:rPr>
          <w:b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4317C7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p w14:paraId="0E809681" w14:textId="77777777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799B247E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61A8C7B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38C3EAB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64D2D37" w14:textId="59C221FC" w:rsidR="00B5271E" w:rsidRPr="00F76949" w:rsidRDefault="00576CCC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</w:t>
            </w:r>
            <w:r w:rsidR="004317C7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9CC8400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F0D8DA" w14:textId="05C430BA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BC0FC4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0B5B3AF" w14:textId="3FFB1890" w:rsidR="00B5271E" w:rsidRPr="00F76949" w:rsidRDefault="00576CCC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BB267A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7BFF15B" w14:textId="16CFFDDB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F5359D" w:rsidRPr="00F76949" w14:paraId="47C37875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D40051" w14:textId="517F2C46" w:rsidR="00F5359D" w:rsidRPr="00576CCC" w:rsidRDefault="00F5359D" w:rsidP="00F5359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решений тестовых </w:t>
            </w:r>
            <w:r w:rsidR="00576CCC">
              <w:rPr>
                <w:rStyle w:val="eop"/>
                <w:sz w:val="20"/>
                <w:szCs w:val="20"/>
                <w:lang w:val="kk-KZ"/>
              </w:rPr>
              <w:t>заданий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1CF7B9" w14:textId="6D4FC3F7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 w:rsidRPr="00F5359D">
              <w:rPr>
                <w:rStyle w:val="normaltextrun"/>
                <w:sz w:val="20"/>
                <w:szCs w:val="20"/>
              </w:rPr>
              <w:t>П</w:t>
            </w:r>
            <w:r w:rsidRPr="00F5359D">
              <w:rPr>
                <w:rStyle w:val="normaltextrun"/>
                <w:sz w:val="20"/>
                <w:szCs w:val="20"/>
                <w:lang w:val="kk-KZ"/>
              </w:rPr>
              <w:t>олное понимание всех тестовых заданий и правильных ответов на них</w:t>
            </w:r>
          </w:p>
          <w:p w14:paraId="595834F2" w14:textId="77777777" w:rsidR="00F5359D" w:rsidRPr="00F5359D" w:rsidRDefault="00F5359D" w:rsidP="00F5359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F3FF5B" w14:textId="2B183B03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F5359D">
              <w:rPr>
                <w:rStyle w:val="normaltextrun"/>
                <w:sz w:val="20"/>
                <w:szCs w:val="20"/>
              </w:rPr>
              <w:t>П</w:t>
            </w:r>
            <w:r w:rsidRPr="00F5359D">
              <w:rPr>
                <w:rStyle w:val="normaltextrun"/>
                <w:sz w:val="20"/>
                <w:szCs w:val="20"/>
                <w:lang w:val="kk-KZ"/>
              </w:rPr>
              <w:t>очти полное понимание тестовых заданий и ответов на них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981EEC" w14:textId="27E92B43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5359D">
              <w:rPr>
                <w:rStyle w:val="normaltextrun"/>
                <w:sz w:val="20"/>
                <w:szCs w:val="20"/>
                <w:lang w:val="kk-KZ"/>
              </w:rPr>
              <w:t>Частичное понимание тестовых заданий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D905E1" w14:textId="72ADF97B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5359D">
              <w:rPr>
                <w:rStyle w:val="normaltextrun"/>
                <w:sz w:val="20"/>
                <w:szCs w:val="20"/>
                <w:lang w:val="kk-KZ"/>
              </w:rPr>
              <w:t>Отсутствие понимания тестовых заданий и ответов на заданные вопросы</w:t>
            </w:r>
            <w:r w:rsidRPr="00F5359D">
              <w:rPr>
                <w:rStyle w:val="eop"/>
                <w:sz w:val="20"/>
                <w:szCs w:val="20"/>
              </w:rPr>
              <w:t> </w:t>
            </w:r>
          </w:p>
        </w:tc>
      </w:tr>
      <w:tr w:rsidR="00576CCC" w:rsidRPr="00F76949" w14:paraId="2F67DB86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F0F3AD" w14:textId="79E5A65B" w:rsidR="00576CCC" w:rsidRPr="00576CCC" w:rsidRDefault="00576CCC" w:rsidP="00576CCC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576CCC">
              <w:rPr>
                <w:rStyle w:val="normaltextrun"/>
                <w:sz w:val="20"/>
                <w:szCs w:val="20"/>
                <w:lang w:val="kk-KZ"/>
              </w:rPr>
              <w:t>Написание программного кода к тестовым заданиям</w:t>
            </w:r>
            <w:r w:rsidRPr="00576CCC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C56439" w14:textId="77777777" w:rsidR="00576CCC" w:rsidRPr="00B5271E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550943B3" w14:textId="76A2C402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76FD45" w14:textId="72601824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546E7E" w14:textId="41F6615B" w:rsidR="00576CCC" w:rsidRPr="008B286E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788F15CC" w14:textId="77777777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1FAB51" w14:textId="77777777" w:rsidR="00576CCC" w:rsidRPr="00F1134D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685A069" w14:textId="77777777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576CCC" w:rsidRPr="00F76949" w14:paraId="4C589B3D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5D756D" w14:textId="6390B839" w:rsidR="00576CCC" w:rsidRPr="008B286E" w:rsidRDefault="00576CCC" w:rsidP="00576CCC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EB6F5" w14:textId="6C908902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7D62BF" w14:textId="77777777" w:rsidR="00576CCC" w:rsidRPr="008B286E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C6D9F1D" w14:textId="7FE515AC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7DC14C" w14:textId="4E037926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6D6F6E" w14:textId="49428F3C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E48498D" w14:textId="77777777" w:rsidR="00B5271E" w:rsidRDefault="00B5271E" w:rsidP="00B5271E">
      <w:pPr>
        <w:rPr>
          <w:sz w:val="20"/>
          <w:szCs w:val="20"/>
        </w:rPr>
      </w:pPr>
    </w:p>
    <w:p w14:paraId="363A909F" w14:textId="77777777" w:rsidR="00B5271E" w:rsidRDefault="00B5271E" w:rsidP="00B5271E">
      <w:pPr>
        <w:rPr>
          <w:b/>
          <w:sz w:val="20"/>
          <w:szCs w:val="20"/>
        </w:rPr>
      </w:pPr>
    </w:p>
    <w:p w14:paraId="29085346" w14:textId="6F7C72C9" w:rsidR="00B5271E" w:rsidRDefault="00B5271E" w:rsidP="009D0422">
      <w:pPr>
        <w:rPr>
          <w:rStyle w:val="eop"/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br w:type="page"/>
      </w:r>
      <w:r w:rsidRPr="009F2B0A">
        <w:rPr>
          <w:rStyle w:val="normaltextrun"/>
          <w:b/>
          <w:bCs/>
          <w:sz w:val="20"/>
          <w:szCs w:val="20"/>
        </w:rPr>
        <w:lastRenderedPageBreak/>
        <w:t xml:space="preserve">СРО </w:t>
      </w:r>
      <w:r>
        <w:rPr>
          <w:rStyle w:val="normaltextrun"/>
          <w:b/>
          <w:bCs/>
          <w:sz w:val="20"/>
          <w:szCs w:val="20"/>
        </w:rPr>
        <w:t>4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6621D3" w:rsidRPr="006621D3">
        <w:rPr>
          <w:b/>
          <w:bCs/>
          <w:sz w:val="20"/>
          <w:szCs w:val="20"/>
        </w:rPr>
        <w:t>Создание приложения с библиотеками NumPy и Matplotlib</w:t>
      </w:r>
      <w:r w:rsidRPr="006621D3">
        <w:rPr>
          <w:b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DF1C00">
        <w:rPr>
          <w:rStyle w:val="normaltextrun"/>
          <w:b/>
          <w:bCs/>
          <w:sz w:val="20"/>
          <w:szCs w:val="20"/>
        </w:rPr>
        <w:t>2</w:t>
      </w:r>
      <w:r w:rsidR="003F0D1E">
        <w:rPr>
          <w:rStyle w:val="normaltextrun"/>
          <w:b/>
          <w:bCs/>
          <w:sz w:val="20"/>
          <w:szCs w:val="20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p w14:paraId="3F6F78E0" w14:textId="77777777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C76388" w:rsidRPr="00252DB0" w14:paraId="47F5898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BE21BDB" w14:textId="270B18B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FBFF015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C535D79" w14:textId="2389423D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12E0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535DEA6" w14:textId="4C06C50E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6158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EAB4B2B" w14:textId="43355F8C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368E0E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C6F6153" w14:textId="44664F54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DF1C00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C76388" w:rsidRPr="00252DB0" w14:paraId="4C92A452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7CF80D" w14:textId="14B4EDD3" w:rsidR="00C76388" w:rsidRPr="00C76388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Знание и понимание библиотек </w:t>
            </w:r>
            <w:r>
              <w:rPr>
                <w:sz w:val="20"/>
                <w:szCs w:val="20"/>
                <w:lang w:val="en-US"/>
              </w:rPr>
              <w:t>NumPy</w:t>
            </w:r>
            <w:r w:rsidRPr="00C7638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 xml:space="preserve">и </w:t>
            </w:r>
            <w:r>
              <w:rPr>
                <w:sz w:val="20"/>
                <w:szCs w:val="20"/>
                <w:lang w:val="en-US"/>
              </w:rPr>
              <w:t>Matplotlib</w:t>
            </w:r>
            <w:r w:rsidRPr="00C7638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языка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A16214" w14:textId="5363F61D" w:rsidR="00C76388" w:rsidRPr="00C76388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en-US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 xml:space="preserve">работы с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ами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0F690C5A" w14:textId="7777777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2E7DCE" w14:textId="37BE9681" w:rsidR="00C76388" w:rsidRPr="00C76388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 xml:space="preserve">работы с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ами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ольшей части </w:t>
            </w:r>
            <w:r>
              <w:rPr>
                <w:sz w:val="20"/>
                <w:szCs w:val="20"/>
                <w:shd w:val="clear" w:color="auto" w:fill="FFFFFF"/>
              </w:rPr>
              <w:t>всех 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0D3C54B0" w14:textId="459D3455" w:rsidR="00C76388" w:rsidRPr="00F1134D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</w:p>
          <w:p w14:paraId="4C0B9576" w14:textId="216FA217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71B59E" w14:textId="7A626BF3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>
              <w:rPr>
                <w:sz w:val="20"/>
                <w:szCs w:val="20"/>
                <w:shd w:val="clear" w:color="auto" w:fill="FFFFFF"/>
              </w:rPr>
              <w:t>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2431AE" w14:textId="3D1CC0F6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>Поверхностное понимание/ отсутствие понимания</w:t>
            </w:r>
            <w:r>
              <w:rPr>
                <w:rStyle w:val="normaltextrun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</w:rPr>
              <w:t>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</w:tr>
      <w:tr w:rsidR="00C76388" w:rsidRPr="003C32C7" w14:paraId="0F58C8F8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B6BBE6" w14:textId="3A8260CE" w:rsidR="00C76388" w:rsidRPr="003C32C7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C894EE" w14:textId="77777777" w:rsidR="00C76388" w:rsidRPr="00B5271E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EA92B0E" w14:textId="48063CFC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E57574" w14:textId="325E772D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0EB4D7" w14:textId="77777777" w:rsidR="00C76388" w:rsidRPr="00F1134D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83C7E7C" w14:textId="77777777" w:rsidR="00C76388" w:rsidRPr="008B286E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511DEA81" w14:textId="77777777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CD47EA" w14:textId="77777777" w:rsidR="00C76388" w:rsidRPr="00F1134D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8D71BF8" w14:textId="77777777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C76388" w:rsidRPr="006F05B6" w14:paraId="6F44FD0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229DB2" w14:textId="254CD94A" w:rsidR="00C76388" w:rsidRPr="008B286E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089A12" w14:textId="1038BA56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B512F89" w14:textId="77777777" w:rsidR="00C76388" w:rsidRPr="008B286E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600B674C" w14:textId="23134F5C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86C8BE" w14:textId="249980C0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CFFDB6" w14:textId="2FED0178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5332705F" w14:textId="39E233AF" w:rsidR="0071287E" w:rsidRPr="00B5271E" w:rsidRDefault="0071287E">
      <w:pPr>
        <w:rPr>
          <w:sz w:val="20"/>
          <w:szCs w:val="20"/>
        </w:rPr>
      </w:pPr>
    </w:p>
    <w:p w14:paraId="676A2501" w14:textId="587001B8" w:rsidR="00E3789F" w:rsidRDefault="00E3789F">
      <w:pPr>
        <w:rPr>
          <w:sz w:val="20"/>
          <w:szCs w:val="20"/>
          <w:lang w:val="kk-KZ"/>
        </w:rPr>
      </w:pPr>
    </w:p>
    <w:p w14:paraId="7F45127E" w14:textId="7FCA8753" w:rsidR="00C71B83" w:rsidRDefault="00C71B83" w:rsidP="00C71B83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Декан     ___________________________________    </w:t>
      </w:r>
      <w:r>
        <w:rPr>
          <w:b/>
          <w:sz w:val="20"/>
          <w:szCs w:val="20"/>
          <w:lang w:val="kk-KZ"/>
        </w:rPr>
        <w:t>Тұрар</w:t>
      </w:r>
      <w:r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  <w:lang w:val="kk-KZ"/>
        </w:rPr>
        <w:t>О</w:t>
      </w:r>
      <w:r>
        <w:rPr>
          <w:b/>
          <w:sz w:val="20"/>
          <w:szCs w:val="20"/>
        </w:rPr>
        <w:t>.</w:t>
      </w:r>
      <w:r>
        <w:rPr>
          <w:b/>
          <w:sz w:val="20"/>
          <w:szCs w:val="20"/>
          <w:lang w:val="kk-KZ"/>
        </w:rPr>
        <w:t>Н</w:t>
      </w:r>
      <w:r>
        <w:rPr>
          <w:b/>
          <w:sz w:val="20"/>
          <w:szCs w:val="20"/>
        </w:rPr>
        <w:t>.</w:t>
      </w:r>
    </w:p>
    <w:p w14:paraId="17E37904" w14:textId="77777777" w:rsidR="00C71B83" w:rsidRDefault="00C71B83" w:rsidP="00C71B83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                             </w:t>
      </w:r>
    </w:p>
    <w:p w14:paraId="0CA65111" w14:textId="78C113A7" w:rsidR="00C71B83" w:rsidRPr="006D6B49" w:rsidRDefault="00C71B83" w:rsidP="00C71B83">
      <w:pPr>
        <w:spacing w:after="1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Заведующий кафедрой ______________________   </w:t>
      </w:r>
      <w:r w:rsidR="006D6B49">
        <w:rPr>
          <w:b/>
          <w:sz w:val="20"/>
          <w:szCs w:val="20"/>
          <w:lang w:val="kk-KZ"/>
        </w:rPr>
        <w:t>Шормакова А</w:t>
      </w:r>
      <w:r w:rsidR="006D6B49">
        <w:rPr>
          <w:b/>
          <w:sz w:val="20"/>
          <w:szCs w:val="20"/>
        </w:rPr>
        <w:t>.Н.</w:t>
      </w:r>
    </w:p>
    <w:p w14:paraId="6380BF02" w14:textId="77777777" w:rsidR="00C71B83" w:rsidRDefault="00C71B83" w:rsidP="00C71B83">
      <w:pPr>
        <w:spacing w:after="120"/>
        <w:rPr>
          <w:b/>
          <w:sz w:val="20"/>
          <w:szCs w:val="20"/>
        </w:rPr>
      </w:pPr>
    </w:p>
    <w:p w14:paraId="5D2C94A7" w14:textId="77777777" w:rsidR="00C71B83" w:rsidRDefault="00C71B83" w:rsidP="00C71B83">
      <w:pPr>
        <w:spacing w:after="120"/>
        <w:rPr>
          <w:sz w:val="20"/>
          <w:szCs w:val="20"/>
        </w:rPr>
      </w:pPr>
      <w:r>
        <w:rPr>
          <w:b/>
          <w:sz w:val="20"/>
          <w:szCs w:val="20"/>
        </w:rPr>
        <w:t>Лектор ___________________________________      Карюкин В.И.</w:t>
      </w:r>
    </w:p>
    <w:p w14:paraId="3CC7CF7F" w14:textId="4AAA9B38" w:rsidR="00E3789F" w:rsidRDefault="00E3789F">
      <w:pPr>
        <w:rPr>
          <w:sz w:val="20"/>
          <w:szCs w:val="20"/>
          <w:lang w:val="kk-KZ"/>
        </w:rPr>
      </w:pPr>
    </w:p>
    <w:p w14:paraId="0E119F8B" w14:textId="5522560F" w:rsidR="00E24B2A" w:rsidRDefault="00E24B2A">
      <w:pPr>
        <w:rPr>
          <w:sz w:val="20"/>
          <w:szCs w:val="20"/>
          <w:lang w:val="kk-KZ"/>
        </w:rPr>
      </w:pPr>
    </w:p>
    <w:p w14:paraId="214C70FE" w14:textId="0C977733" w:rsidR="00E24B2A" w:rsidRDefault="00E24B2A">
      <w:pPr>
        <w:rPr>
          <w:sz w:val="20"/>
          <w:szCs w:val="20"/>
          <w:lang w:val="kk-KZ"/>
        </w:rPr>
      </w:pPr>
    </w:p>
    <w:p w14:paraId="29C49879" w14:textId="761A3597" w:rsidR="00E24B2A" w:rsidRDefault="00E24B2A">
      <w:pPr>
        <w:rPr>
          <w:sz w:val="20"/>
          <w:szCs w:val="20"/>
          <w:lang w:val="kk-KZ"/>
        </w:rPr>
      </w:pPr>
    </w:p>
    <w:p w14:paraId="6686E7AD" w14:textId="6072C192" w:rsidR="00E24B2A" w:rsidRDefault="00E24B2A">
      <w:pPr>
        <w:rPr>
          <w:sz w:val="20"/>
          <w:szCs w:val="20"/>
          <w:lang w:val="kk-KZ"/>
        </w:rPr>
      </w:pPr>
    </w:p>
    <w:p w14:paraId="4C571D1B" w14:textId="4504832E" w:rsidR="00E24B2A" w:rsidRDefault="00E24B2A">
      <w:pPr>
        <w:rPr>
          <w:sz w:val="20"/>
          <w:szCs w:val="20"/>
          <w:lang w:val="kk-KZ"/>
        </w:rPr>
      </w:pPr>
    </w:p>
    <w:sectPr w:rsidR="00E24B2A" w:rsidSect="00E3789F">
      <w:pgSz w:w="16838" w:h="11906" w:orient="landscape"/>
      <w:pgMar w:top="1701" w:right="567" w:bottom="851" w:left="1418" w:header="0" w:footer="0" w:gutter="0"/>
      <w:pgNumType w:start="1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831F9"/>
    <w:multiLevelType w:val="multilevel"/>
    <w:tmpl w:val="A5E83A18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52A3238"/>
    <w:multiLevelType w:val="multilevel"/>
    <w:tmpl w:val="9BC4172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15F5109E"/>
    <w:multiLevelType w:val="multilevel"/>
    <w:tmpl w:val="753CEDE4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D157EE4"/>
    <w:multiLevelType w:val="multilevel"/>
    <w:tmpl w:val="88A82E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5964143B"/>
    <w:multiLevelType w:val="hybridMultilevel"/>
    <w:tmpl w:val="4738A8A8"/>
    <w:lvl w:ilvl="0" w:tplc="DD2205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7E2934"/>
    <w:multiLevelType w:val="hybridMultilevel"/>
    <w:tmpl w:val="865011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335BDC"/>
    <w:multiLevelType w:val="multilevel"/>
    <w:tmpl w:val="B0646058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3"/>
  </w:num>
  <w:num w:numId="5">
    <w:abstractNumId w:val="1"/>
  </w:num>
  <w:num w:numId="6">
    <w:abstractNumId w:val="6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tDQ1NjA2NjQ3NjBQ0lEKTi0uzszPAykwNK4FADZ7WA8tAAAA"/>
  </w:docVars>
  <w:rsids>
    <w:rsidRoot w:val="0071287E"/>
    <w:rsid w:val="0000439C"/>
    <w:rsid w:val="00017D03"/>
    <w:rsid w:val="000265A5"/>
    <w:rsid w:val="0004134D"/>
    <w:rsid w:val="00072918"/>
    <w:rsid w:val="000A1C3A"/>
    <w:rsid w:val="000A3E89"/>
    <w:rsid w:val="000C7679"/>
    <w:rsid w:val="000D1645"/>
    <w:rsid w:val="000E765C"/>
    <w:rsid w:val="000F6FEE"/>
    <w:rsid w:val="001217BC"/>
    <w:rsid w:val="001231F7"/>
    <w:rsid w:val="001452FA"/>
    <w:rsid w:val="0016526C"/>
    <w:rsid w:val="001849E9"/>
    <w:rsid w:val="001902AA"/>
    <w:rsid w:val="001A1C20"/>
    <w:rsid w:val="001A5E98"/>
    <w:rsid w:val="00271968"/>
    <w:rsid w:val="00275C8B"/>
    <w:rsid w:val="00281E66"/>
    <w:rsid w:val="0028711C"/>
    <w:rsid w:val="002B3248"/>
    <w:rsid w:val="002B76B1"/>
    <w:rsid w:val="002D6354"/>
    <w:rsid w:val="002F7A71"/>
    <w:rsid w:val="003804DB"/>
    <w:rsid w:val="003E0945"/>
    <w:rsid w:val="003F0D1E"/>
    <w:rsid w:val="00407A00"/>
    <w:rsid w:val="004171F9"/>
    <w:rsid w:val="004317C7"/>
    <w:rsid w:val="00440B3C"/>
    <w:rsid w:val="0045131B"/>
    <w:rsid w:val="00465BA8"/>
    <w:rsid w:val="004D1224"/>
    <w:rsid w:val="0051298B"/>
    <w:rsid w:val="00576CCC"/>
    <w:rsid w:val="005A14EC"/>
    <w:rsid w:val="005B539B"/>
    <w:rsid w:val="005D4250"/>
    <w:rsid w:val="00603114"/>
    <w:rsid w:val="006270F5"/>
    <w:rsid w:val="006423BC"/>
    <w:rsid w:val="006621D3"/>
    <w:rsid w:val="006C69E9"/>
    <w:rsid w:val="006D491A"/>
    <w:rsid w:val="006D6B49"/>
    <w:rsid w:val="006E0934"/>
    <w:rsid w:val="006E3F85"/>
    <w:rsid w:val="0071287E"/>
    <w:rsid w:val="00714F24"/>
    <w:rsid w:val="00720717"/>
    <w:rsid w:val="00740299"/>
    <w:rsid w:val="00747A62"/>
    <w:rsid w:val="00757BAC"/>
    <w:rsid w:val="00761793"/>
    <w:rsid w:val="0078779D"/>
    <w:rsid w:val="007C6B19"/>
    <w:rsid w:val="007E317B"/>
    <w:rsid w:val="007E36FA"/>
    <w:rsid w:val="00827AEA"/>
    <w:rsid w:val="008A0B79"/>
    <w:rsid w:val="008D0E90"/>
    <w:rsid w:val="008D25ED"/>
    <w:rsid w:val="008E361B"/>
    <w:rsid w:val="008E669D"/>
    <w:rsid w:val="008F73CE"/>
    <w:rsid w:val="009367FF"/>
    <w:rsid w:val="00946EE2"/>
    <w:rsid w:val="009B0B57"/>
    <w:rsid w:val="009D0422"/>
    <w:rsid w:val="00A213D3"/>
    <w:rsid w:val="00A3335F"/>
    <w:rsid w:val="00A5022B"/>
    <w:rsid w:val="00A56BEF"/>
    <w:rsid w:val="00A901DE"/>
    <w:rsid w:val="00B014B7"/>
    <w:rsid w:val="00B5271E"/>
    <w:rsid w:val="00B91449"/>
    <w:rsid w:val="00B920AE"/>
    <w:rsid w:val="00BD5F07"/>
    <w:rsid w:val="00C04F1B"/>
    <w:rsid w:val="00C42F3C"/>
    <w:rsid w:val="00C70FA3"/>
    <w:rsid w:val="00C71B83"/>
    <w:rsid w:val="00C76388"/>
    <w:rsid w:val="00C847FD"/>
    <w:rsid w:val="00CA0C69"/>
    <w:rsid w:val="00CA46EB"/>
    <w:rsid w:val="00CD2DB7"/>
    <w:rsid w:val="00D01FDC"/>
    <w:rsid w:val="00D14F3A"/>
    <w:rsid w:val="00D46996"/>
    <w:rsid w:val="00D55AD4"/>
    <w:rsid w:val="00D82E95"/>
    <w:rsid w:val="00DF1C00"/>
    <w:rsid w:val="00E04469"/>
    <w:rsid w:val="00E176B2"/>
    <w:rsid w:val="00E24B2A"/>
    <w:rsid w:val="00E25661"/>
    <w:rsid w:val="00E3789F"/>
    <w:rsid w:val="00E75889"/>
    <w:rsid w:val="00EA3058"/>
    <w:rsid w:val="00F1134D"/>
    <w:rsid w:val="00F5359D"/>
    <w:rsid w:val="00F672F2"/>
    <w:rsid w:val="00F812F2"/>
    <w:rsid w:val="00F81E3E"/>
    <w:rsid w:val="00FA7A5B"/>
    <w:rsid w:val="00FF1D21"/>
    <w:rsid w:val="00FF5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C455BB"/>
  <w15:docId w15:val="{08AC9A9B-7EB5-4B8B-9EE7-2DFD42AB5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contribution">
    <w:name w:val="contribution"/>
    <w:basedOn w:val="a0"/>
    <w:qFormat/>
  </w:style>
  <w:style w:type="character" w:customStyle="1" w:styleId="a-size-extra-large">
    <w:name w:val="a-size-extra-large"/>
    <w:basedOn w:val="a0"/>
    <w:qFormat/>
  </w:style>
  <w:style w:type="character" w:customStyle="1" w:styleId="author">
    <w:name w:val="author"/>
    <w:basedOn w:val="a0"/>
    <w:qFormat/>
  </w:style>
  <w:style w:type="character" w:customStyle="1" w:styleId="a-color-secondary">
    <w:name w:val="a-color-secondary"/>
    <w:basedOn w:val="a0"/>
    <w:qFormat/>
  </w:style>
  <w:style w:type="character" w:customStyle="1" w:styleId="a-size-large">
    <w:name w:val="a-size-large"/>
    <w:basedOn w:val="a0"/>
    <w:qFormat/>
  </w:style>
  <w:style w:type="character" w:customStyle="1" w:styleId="a-declarative">
    <w:name w:val="a-declarative"/>
    <w:basedOn w:val="a0"/>
    <w:qFormat/>
  </w:style>
  <w:style w:type="paragraph" w:customStyle="1" w:styleId="Heading">
    <w:name w:val="Heading"/>
    <w:basedOn w:val="a"/>
    <w:next w:val="ac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c">
    <w:name w:val="Body Text"/>
    <w:basedOn w:val="a"/>
    <w:pPr>
      <w:spacing w:after="140" w:line="276" w:lineRule="auto"/>
    </w:pPr>
  </w:style>
  <w:style w:type="paragraph" w:styleId="ad">
    <w:name w:val="List"/>
    <w:basedOn w:val="ac"/>
    <w:rPr>
      <w:rFonts w:cs="Lohit Devanagari"/>
    </w:rPr>
  </w:style>
  <w:style w:type="paragraph" w:styleId="ae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0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1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2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3">
    <w:name w:val="Unresolved Mention"/>
    <w:basedOn w:val="a0"/>
    <w:uiPriority w:val="99"/>
    <w:semiHidden/>
    <w:unhideWhenUsed/>
    <w:rsid w:val="00757B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6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3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ode-basics.com/ru/languages/python" TargetMode="External"/><Relationship Id="rId18" Type="http://schemas.openxmlformats.org/officeDocument/2006/relationships/hyperlink" Target="mailto:vladislav.karyukin@gmail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etanit.com/python/tutorial/1.1.php" TargetMode="External"/><Relationship Id="rId17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w3resource.com/python-exercises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10" Type="http://schemas.openxmlformats.org/officeDocument/2006/relationships/hyperlink" Target="mailto:vladislav.karyukin@kaznu.kz" TargetMode="Externa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vladislav.karyukin@gmail.com" TargetMode="External"/><Relationship Id="rId14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58AD2D-715B-43C3-B857-E957465AF12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4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6</TotalTime>
  <Pages>7</Pages>
  <Words>2643</Words>
  <Characters>15070</Characters>
  <Application>Microsoft Office Word</Application>
  <DocSecurity>0</DocSecurity>
  <Lines>125</Lines>
  <Paragraphs>3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751</cp:revision>
  <cp:lastPrinted>2023-10-22T16:14:00Z</cp:lastPrinted>
  <dcterms:created xsi:type="dcterms:W3CDTF">2022-06-22T05:26:00Z</dcterms:created>
  <dcterms:modified xsi:type="dcterms:W3CDTF">2024-09-13T19:1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bc56354167b08bae6f5ba4929bee7263d63c2d069f9fdc967940e1409f8a212c</vt:lpwstr>
  </property>
</Properties>
</file>